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47795" w14:textId="6C8D6937" w:rsidR="0091172E" w:rsidRDefault="005B57E6" w:rsidP="004225A3">
      <w:r w:rsidRPr="001420A7">
        <w:rPr>
          <w:b/>
          <w:color w:val="278DCB"/>
        </w:rPr>
        <w:t>The</w:t>
      </w:r>
      <w:r w:rsidRPr="00ED5DB7">
        <w:rPr>
          <w:b/>
          <w:color w:val="278DCB"/>
        </w:rPr>
        <w:t xml:space="preserve"> A2Y Regional Chamber is seeking nominations for exemplary educational endeavors taking place in the area public schools</w:t>
      </w:r>
      <w:r w:rsidR="00C52467">
        <w:rPr>
          <w:b/>
          <w:color w:val="278DCB"/>
        </w:rPr>
        <w:t>.</w:t>
      </w:r>
      <w:r w:rsidRPr="00ED5DB7">
        <w:rPr>
          <w:b/>
          <w:color w:val="278DCB"/>
        </w:rPr>
        <w:t xml:space="preserve"> </w:t>
      </w:r>
      <w:r w:rsidR="004225A3" w:rsidRPr="004225A3">
        <w:t>One E³ Award trophy</w:t>
      </w:r>
      <w:r w:rsidR="009A09BD">
        <w:t xml:space="preserve"> </w:t>
      </w:r>
      <w:r w:rsidR="007A306B">
        <w:t>and</w:t>
      </w:r>
      <w:r w:rsidR="004225A3" w:rsidRPr="004225A3">
        <w:t xml:space="preserve"> a cash award (provided by a local community partner and the Foundation of the Ann Arbor/Ypsilanti Regional Chamber) will be given in each of these school districts</w:t>
      </w:r>
      <w:r w:rsidR="005652EB">
        <w:t xml:space="preserve"> for an exemplary program</w:t>
      </w:r>
      <w:r w:rsidR="004225A3" w:rsidRPr="004225A3">
        <w:t>:</w:t>
      </w:r>
    </w:p>
    <w:p w14:paraId="00972CE3" w14:textId="77777777" w:rsidR="004225A3" w:rsidRDefault="004225A3" w:rsidP="004225A3">
      <w:pPr>
        <w:pStyle w:val="ListParagraph"/>
        <w:numPr>
          <w:ilvl w:val="0"/>
          <w:numId w:val="1"/>
        </w:numPr>
      </w:pPr>
      <w:r w:rsidRPr="004225A3">
        <w:t>Ann Arbor Public Schools</w:t>
      </w:r>
    </w:p>
    <w:p w14:paraId="42A1ABD9" w14:textId="77777777" w:rsidR="004225A3" w:rsidRDefault="004225A3" w:rsidP="004225A3">
      <w:pPr>
        <w:pStyle w:val="ListParagraph"/>
        <w:numPr>
          <w:ilvl w:val="0"/>
          <w:numId w:val="1"/>
        </w:numPr>
      </w:pPr>
      <w:r w:rsidRPr="004225A3">
        <w:t>Lincoln Consolidated Schools</w:t>
      </w:r>
    </w:p>
    <w:p w14:paraId="4F4A8431" w14:textId="77777777" w:rsidR="004225A3" w:rsidRDefault="004225A3" w:rsidP="004225A3">
      <w:pPr>
        <w:pStyle w:val="ListParagraph"/>
        <w:numPr>
          <w:ilvl w:val="0"/>
          <w:numId w:val="1"/>
        </w:numPr>
      </w:pPr>
      <w:r w:rsidRPr="004225A3">
        <w:t>Ypsilanti Community Schools</w:t>
      </w:r>
    </w:p>
    <w:p w14:paraId="78BE215E" w14:textId="77777777" w:rsidR="004225A3" w:rsidRDefault="00813748" w:rsidP="004225A3">
      <w:pPr>
        <w:pStyle w:val="ListParagraph"/>
        <w:numPr>
          <w:ilvl w:val="0"/>
          <w:numId w:val="1"/>
        </w:numPr>
      </w:pPr>
      <w:r>
        <w:t>Out County District (One shared award for Chelsea School District, Dexter Community Schools, Manchester Community Schools, Milan Area Schools, Saline Area Schools, Whitmore Lake Public Schools, and Washtenaw Intermediate School District)</w:t>
      </w:r>
    </w:p>
    <w:p w14:paraId="40989AF2" w14:textId="03CB5D52" w:rsidR="00C91201" w:rsidRDefault="00C91201" w:rsidP="00813748"/>
    <w:p w14:paraId="2BC7C2F8" w14:textId="3828224C" w:rsidR="009A09BD" w:rsidRPr="005B57E6" w:rsidRDefault="009A09BD" w:rsidP="00813748">
      <w:pPr>
        <w:rPr>
          <w:i/>
        </w:rPr>
      </w:pPr>
      <w:r w:rsidRPr="005B57E6">
        <w:rPr>
          <w:i/>
        </w:rPr>
        <w:t xml:space="preserve">Award recipients will also be recognized at the A2Y Chamber’s </w:t>
      </w:r>
      <w:r w:rsidR="005B57E6">
        <w:rPr>
          <w:i/>
        </w:rPr>
        <w:t>A</w:t>
      </w:r>
      <w:r w:rsidR="00CC19ED" w:rsidRPr="005B57E6">
        <w:rPr>
          <w:i/>
        </w:rPr>
        <w:t>nnual Awards Breakfast</w:t>
      </w:r>
      <w:r w:rsidR="005B57E6">
        <w:rPr>
          <w:i/>
        </w:rPr>
        <w:t xml:space="preserve"> at Weber’s</w:t>
      </w:r>
      <w:r w:rsidR="00CC19ED" w:rsidRPr="005B57E6">
        <w:rPr>
          <w:i/>
        </w:rPr>
        <w:t xml:space="preserve"> on April 17, 2019.</w:t>
      </w:r>
    </w:p>
    <w:p w14:paraId="7FB13912" w14:textId="77777777" w:rsidR="009A09BD" w:rsidRDefault="009A09BD" w:rsidP="00813748"/>
    <w:p w14:paraId="0FAC7B73" w14:textId="56E31FF4" w:rsidR="00C91201" w:rsidRPr="00ED5DB7" w:rsidRDefault="00813748" w:rsidP="00813748">
      <w:pPr>
        <w:rPr>
          <w:b/>
          <w:color w:val="278DCB"/>
        </w:rPr>
      </w:pPr>
      <w:r w:rsidRPr="00ED5DB7">
        <w:rPr>
          <w:b/>
          <w:color w:val="278DCB"/>
        </w:rPr>
        <w:t xml:space="preserve">E³ </w:t>
      </w:r>
      <w:r w:rsidR="00775284">
        <w:rPr>
          <w:b/>
          <w:color w:val="278DCB"/>
        </w:rPr>
        <w:t>P</w:t>
      </w:r>
      <w:r w:rsidRPr="00ED5DB7">
        <w:rPr>
          <w:b/>
          <w:color w:val="278DCB"/>
        </w:rPr>
        <w:t xml:space="preserve">rogram </w:t>
      </w:r>
      <w:r w:rsidR="00775284">
        <w:rPr>
          <w:b/>
          <w:color w:val="278DCB"/>
        </w:rPr>
        <w:t>A</w:t>
      </w:r>
      <w:r w:rsidRPr="00ED5DB7">
        <w:rPr>
          <w:b/>
          <w:color w:val="278DCB"/>
        </w:rPr>
        <w:t>wardees in Washtenaw County will meet the following criteria:</w:t>
      </w:r>
    </w:p>
    <w:p w14:paraId="6708A85E" w14:textId="77777777" w:rsidR="00813748" w:rsidRDefault="00813748" w:rsidP="00813748">
      <w:pPr>
        <w:pStyle w:val="ListParagraph"/>
        <w:numPr>
          <w:ilvl w:val="0"/>
          <w:numId w:val="2"/>
        </w:numPr>
      </w:pPr>
      <w:r>
        <w:t>Programs must have been in operation between May 2018 and February 2019.</w:t>
      </w:r>
    </w:p>
    <w:p w14:paraId="523003D3" w14:textId="77777777" w:rsidR="00813748" w:rsidRDefault="00813748" w:rsidP="00813748">
      <w:pPr>
        <w:pStyle w:val="ListParagraph"/>
        <w:numPr>
          <w:ilvl w:val="0"/>
          <w:numId w:val="2"/>
        </w:numPr>
      </w:pPr>
      <w:r>
        <w:t xml:space="preserve">Be </w:t>
      </w:r>
      <w:r>
        <w:rPr>
          <w:b/>
        </w:rPr>
        <w:t>exemplary</w:t>
      </w:r>
      <w:r>
        <w:t>: Something that serves as a model, deserving imitation.</w:t>
      </w:r>
    </w:p>
    <w:p w14:paraId="170FA227" w14:textId="77777777" w:rsidR="00813748" w:rsidRDefault="00813748" w:rsidP="00813748">
      <w:pPr>
        <w:pStyle w:val="ListParagraph"/>
        <w:numPr>
          <w:ilvl w:val="0"/>
          <w:numId w:val="2"/>
        </w:numPr>
      </w:pPr>
      <w:r>
        <w:t xml:space="preserve">Be an </w:t>
      </w:r>
      <w:r>
        <w:rPr>
          <w:b/>
        </w:rPr>
        <w:t>endeavor</w:t>
      </w:r>
      <w:r>
        <w:t>: An activity directed toward a goal.</w:t>
      </w:r>
    </w:p>
    <w:p w14:paraId="4DCC663E" w14:textId="77777777" w:rsidR="00813748" w:rsidRDefault="00C91201" w:rsidP="00813748">
      <w:pPr>
        <w:pStyle w:val="ListParagraph"/>
        <w:numPr>
          <w:ilvl w:val="0"/>
          <w:numId w:val="2"/>
        </w:numPr>
      </w:pPr>
      <w:r>
        <w:t>Provides enhanced educational opportunities and experiences for students both inside and outside the classroom.</w:t>
      </w:r>
    </w:p>
    <w:p w14:paraId="357B3B94" w14:textId="77777777" w:rsidR="00C91201" w:rsidRDefault="00C91201" w:rsidP="00C91201">
      <w:pPr>
        <w:pStyle w:val="ListParagraph"/>
        <w:numPr>
          <w:ilvl w:val="0"/>
          <w:numId w:val="2"/>
        </w:numPr>
      </w:pPr>
      <w:r>
        <w:t>Increases parental and/or community involvement in the educational process.</w:t>
      </w:r>
    </w:p>
    <w:p w14:paraId="53A97B8D" w14:textId="77777777" w:rsidR="00C91201" w:rsidRDefault="00C91201" w:rsidP="00C91201">
      <w:pPr>
        <w:pStyle w:val="ListParagraph"/>
        <w:numPr>
          <w:ilvl w:val="0"/>
          <w:numId w:val="2"/>
        </w:numPr>
      </w:pPr>
      <w:r>
        <w:t>Prepares students to enter the workforce and develop lifelong learning skills.</w:t>
      </w:r>
    </w:p>
    <w:p w14:paraId="27F5A172" w14:textId="77777777" w:rsidR="00C91201" w:rsidRDefault="00C91201" w:rsidP="00C91201">
      <w:pPr>
        <w:pStyle w:val="ListParagraph"/>
        <w:numPr>
          <w:ilvl w:val="0"/>
          <w:numId w:val="2"/>
        </w:numPr>
      </w:pPr>
      <w:r>
        <w:t>Develops innovative initiatives, business partnerships, or career pathways.</w:t>
      </w:r>
    </w:p>
    <w:p w14:paraId="153F685C" w14:textId="77777777" w:rsidR="00C91201" w:rsidRDefault="00C91201" w:rsidP="00C91201">
      <w:pPr>
        <w:pStyle w:val="ListParagraph"/>
        <w:numPr>
          <w:ilvl w:val="0"/>
          <w:numId w:val="2"/>
        </w:numPr>
      </w:pPr>
      <w:r>
        <w:t>Continues to improve the quality of area public school districts.</w:t>
      </w:r>
    </w:p>
    <w:p w14:paraId="3C935203" w14:textId="77777777" w:rsidR="00C91201" w:rsidRDefault="00C91201" w:rsidP="00C91201"/>
    <w:p w14:paraId="7ABE0697" w14:textId="47A48478" w:rsidR="00C91201" w:rsidRPr="00ED5DB7" w:rsidRDefault="00C91201" w:rsidP="00C91201">
      <w:pPr>
        <w:rPr>
          <w:b/>
          <w:color w:val="278DCB"/>
        </w:rPr>
      </w:pPr>
      <w:r w:rsidRPr="00ED5DB7">
        <w:rPr>
          <w:b/>
          <w:color w:val="278DCB"/>
        </w:rPr>
        <w:t>Nomination</w:t>
      </w:r>
      <w:r w:rsidR="00367725" w:rsidRPr="00ED5DB7">
        <w:rPr>
          <w:b/>
          <w:color w:val="278DCB"/>
        </w:rPr>
        <w:t xml:space="preserve"> Procedure</w:t>
      </w:r>
      <w:r w:rsidRPr="00ED5DB7">
        <w:rPr>
          <w:b/>
          <w:color w:val="278DCB"/>
        </w:rPr>
        <w:t>:</w:t>
      </w:r>
    </w:p>
    <w:p w14:paraId="57AD921B" w14:textId="1D3D01DC" w:rsidR="00B541E2" w:rsidRDefault="00C91201" w:rsidP="00C91201">
      <w:r>
        <w:t xml:space="preserve">Colleagues, administrators, board members, parents, students, education-related organizations, such as PTOs, and other community members may submit nominations for programs who meet </w:t>
      </w:r>
      <w:r>
        <w:rPr>
          <w:u w:val="single"/>
        </w:rPr>
        <w:t>all</w:t>
      </w:r>
      <w:r>
        <w:t xml:space="preserve"> the criteria listed above.</w:t>
      </w:r>
      <w:r w:rsidRPr="00F1651B">
        <w:rPr>
          <w:i/>
        </w:rPr>
        <w:t xml:space="preserve"> </w:t>
      </w:r>
      <w:r w:rsidR="00F1651B" w:rsidRPr="00F1651B">
        <w:rPr>
          <w:i/>
        </w:rPr>
        <w:t>The</w:t>
      </w:r>
      <w:r w:rsidR="00F1651B">
        <w:t xml:space="preserve"> </w:t>
      </w:r>
      <w:r w:rsidR="00F1651B">
        <w:rPr>
          <w:i/>
        </w:rPr>
        <w:t>Nomination form and a helpful checklist</w:t>
      </w:r>
      <w:r w:rsidR="00E75856">
        <w:rPr>
          <w:i/>
        </w:rPr>
        <w:t xml:space="preserve"> </w:t>
      </w:r>
      <w:r w:rsidR="00F1651B">
        <w:rPr>
          <w:i/>
        </w:rPr>
        <w:t>can be found</w:t>
      </w:r>
      <w:r w:rsidR="00E75856">
        <w:rPr>
          <w:i/>
        </w:rPr>
        <w:t xml:space="preserve"> </w:t>
      </w:r>
      <w:r w:rsidR="003A3307">
        <w:rPr>
          <w:i/>
        </w:rPr>
        <w:t>at</w:t>
      </w:r>
      <w:r w:rsidR="00F1651B">
        <w:rPr>
          <w:i/>
        </w:rPr>
        <w:t xml:space="preserve"> </w:t>
      </w:r>
      <w:hyperlink r:id="rId8" w:history="1">
        <w:r w:rsidR="00F1651B" w:rsidRPr="003A3307">
          <w:rPr>
            <w:rStyle w:val="Hyperlink"/>
            <w:b/>
          </w:rPr>
          <w:t>a2ychamber.org.</w:t>
        </w:r>
      </w:hyperlink>
      <w:r w:rsidR="00F1651B">
        <w:t xml:space="preserve"> </w:t>
      </w:r>
      <w:bookmarkStart w:id="0" w:name="_GoBack"/>
      <w:bookmarkEnd w:id="0"/>
    </w:p>
    <w:p w14:paraId="5BA92CDD" w14:textId="77777777" w:rsidR="00B541E2" w:rsidRDefault="00B541E2" w:rsidP="00C91201"/>
    <w:p w14:paraId="670FD653" w14:textId="38CAEB14" w:rsidR="00C91201" w:rsidRDefault="00C91201" w:rsidP="00C91201">
      <w:r>
        <w:t>Nominations must include a written recommendation describing:</w:t>
      </w:r>
    </w:p>
    <w:p w14:paraId="7CFB520B" w14:textId="77777777" w:rsidR="00C91201" w:rsidRDefault="00C91201" w:rsidP="00C91201">
      <w:pPr>
        <w:pStyle w:val="ListParagraph"/>
        <w:numPr>
          <w:ilvl w:val="0"/>
          <w:numId w:val="3"/>
        </w:numPr>
      </w:pPr>
      <w:r>
        <w:t>The activity, effort, or program that is being nominated, including the length of time it has been in place and the number of students impacted.</w:t>
      </w:r>
    </w:p>
    <w:p w14:paraId="2353FAFF" w14:textId="77777777" w:rsidR="00B541E2" w:rsidRDefault="00C91201" w:rsidP="00B541E2">
      <w:pPr>
        <w:pStyle w:val="ListParagraph"/>
        <w:numPr>
          <w:ilvl w:val="0"/>
          <w:numId w:val="3"/>
        </w:numPr>
      </w:pPr>
      <w:r>
        <w:t xml:space="preserve">Detail of how the group activity, effort, or program addresses each of the criteria above established for the </w:t>
      </w:r>
      <w:r w:rsidRPr="004225A3">
        <w:t>E³</w:t>
      </w:r>
      <w:r>
        <w:t xml:space="preserve"> Award.</w:t>
      </w:r>
    </w:p>
    <w:p w14:paraId="74DCFDCF" w14:textId="418946A9" w:rsidR="00C91201" w:rsidRDefault="00C91201" w:rsidP="00B541E2">
      <w:pPr>
        <w:pStyle w:val="ListParagraph"/>
        <w:numPr>
          <w:ilvl w:val="0"/>
          <w:numId w:val="3"/>
        </w:numPr>
      </w:pPr>
      <w:r>
        <w:t>A photo that represents the program</w:t>
      </w:r>
      <w:r w:rsidR="00B541E2">
        <w:t xml:space="preserve"> is required.</w:t>
      </w:r>
    </w:p>
    <w:p w14:paraId="2B0F5359" w14:textId="2DB084B7" w:rsidR="00B541E2" w:rsidRDefault="00B541E2" w:rsidP="00B541E2"/>
    <w:p w14:paraId="67E037C5" w14:textId="0728EA6B" w:rsidR="00B541E2" w:rsidRDefault="00B541E2" w:rsidP="00B541E2">
      <w:r>
        <w:t>Optional:</w:t>
      </w:r>
    </w:p>
    <w:p w14:paraId="5D01E3AF" w14:textId="413DA192" w:rsidR="00C91201" w:rsidRDefault="00FE356E" w:rsidP="00C91201">
      <w:pPr>
        <w:pStyle w:val="ListParagraph"/>
        <w:numPr>
          <w:ilvl w:val="0"/>
          <w:numId w:val="3"/>
        </w:numPr>
      </w:pPr>
      <w:r>
        <w:t>C</w:t>
      </w:r>
      <w:r w:rsidR="00C91201">
        <w:t xml:space="preserve">opies of publicity received, </w:t>
      </w:r>
      <w:r>
        <w:t xml:space="preserve">additional </w:t>
      </w:r>
      <w:r w:rsidR="00C91201">
        <w:t>letters of recommendation, pictures or videos of events conducted, etc., are</w:t>
      </w:r>
      <w:r>
        <w:t xml:space="preserve"> not necessary</w:t>
      </w:r>
      <w:r w:rsidR="00C91201">
        <w:t>, but will help the selection committee.</w:t>
      </w:r>
    </w:p>
    <w:p w14:paraId="78E6D6D8" w14:textId="51352B4A" w:rsidR="00102125" w:rsidRDefault="00102125" w:rsidP="00102125"/>
    <w:p w14:paraId="7FCA8C1F" w14:textId="541E3926" w:rsidR="00102125" w:rsidRPr="007F29CA" w:rsidRDefault="001A2E08">
      <w:pPr>
        <w:rPr>
          <w:i/>
        </w:rPr>
      </w:pPr>
      <w:r w:rsidRPr="007F29CA">
        <w:rPr>
          <w:i/>
        </w:rPr>
        <w:t>The nomination deadline is Thursday, February 21, 2019 by 4:30 p.m.</w:t>
      </w:r>
      <w:r w:rsidR="00102125" w:rsidRPr="007F29CA">
        <w:rPr>
          <w:i/>
        </w:rPr>
        <w:br w:type="page"/>
      </w:r>
    </w:p>
    <w:p w14:paraId="17A050BF" w14:textId="1BF9ED03" w:rsidR="00E325DE" w:rsidRPr="005A46F1" w:rsidRDefault="00E325DE" w:rsidP="00E325DE">
      <w:pPr>
        <w:jc w:val="center"/>
        <w:rPr>
          <w:b/>
          <w:sz w:val="26"/>
          <w:szCs w:val="26"/>
        </w:rPr>
      </w:pPr>
      <w:r w:rsidRPr="005A46F1">
        <w:rPr>
          <w:b/>
          <w:sz w:val="26"/>
          <w:szCs w:val="26"/>
        </w:rPr>
        <w:lastRenderedPageBreak/>
        <w:t>Nomination Form</w:t>
      </w:r>
    </w:p>
    <w:p w14:paraId="35B86E06" w14:textId="77777777" w:rsidR="00E325DE" w:rsidRPr="00D21868" w:rsidRDefault="00E325DE" w:rsidP="00102125">
      <w:pPr>
        <w:rPr>
          <w:sz w:val="10"/>
        </w:rPr>
      </w:pPr>
    </w:p>
    <w:p w14:paraId="5553BC95" w14:textId="5B0E15DC" w:rsidR="000F2B51" w:rsidRPr="00AD2909" w:rsidRDefault="00BF0E3F" w:rsidP="00CC19ED">
      <w:pPr>
        <w:spacing w:after="120" w:line="276" w:lineRule="auto"/>
        <w:rPr>
          <w:b/>
          <w:sz w:val="22"/>
          <w:szCs w:val="22"/>
        </w:rPr>
      </w:pPr>
      <w:r w:rsidRPr="00AD2909">
        <w:rPr>
          <w:b/>
          <w:sz w:val="22"/>
          <w:szCs w:val="22"/>
        </w:rPr>
        <w:t>Program Being Nominated</w:t>
      </w:r>
      <w:r w:rsidR="000F2B51" w:rsidRPr="00AD2909">
        <w:rPr>
          <w:b/>
          <w:sz w:val="22"/>
          <w:szCs w:val="22"/>
        </w:rPr>
        <w:t>: ___________________</w:t>
      </w:r>
      <w:r w:rsidR="001819A5" w:rsidRPr="00AD2909">
        <w:rPr>
          <w:b/>
          <w:sz w:val="22"/>
          <w:szCs w:val="22"/>
        </w:rPr>
        <w:t>_____</w:t>
      </w:r>
      <w:r w:rsidR="000F2B51" w:rsidRPr="00AD2909">
        <w:rPr>
          <w:b/>
          <w:sz w:val="22"/>
          <w:szCs w:val="22"/>
        </w:rPr>
        <w:t>_______________________________</w:t>
      </w:r>
      <w:r w:rsidR="002E282D" w:rsidRPr="00AD2909">
        <w:rPr>
          <w:b/>
          <w:sz w:val="22"/>
          <w:szCs w:val="22"/>
        </w:rPr>
        <w:t>__</w:t>
      </w:r>
    </w:p>
    <w:p w14:paraId="0876861C" w14:textId="79B895C4" w:rsidR="000F2B51" w:rsidRPr="00AD2909" w:rsidRDefault="000F2B51" w:rsidP="00CC19ED">
      <w:pPr>
        <w:spacing w:after="120" w:line="276" w:lineRule="auto"/>
        <w:rPr>
          <w:b/>
          <w:sz w:val="22"/>
          <w:szCs w:val="22"/>
        </w:rPr>
      </w:pPr>
      <w:r w:rsidRPr="00AD2909">
        <w:rPr>
          <w:b/>
          <w:sz w:val="22"/>
          <w:szCs w:val="22"/>
        </w:rPr>
        <w:t>Email Address: _________________________</w:t>
      </w:r>
      <w:r w:rsidR="001819A5" w:rsidRPr="00AD2909">
        <w:rPr>
          <w:b/>
          <w:sz w:val="22"/>
          <w:szCs w:val="22"/>
        </w:rPr>
        <w:t>____</w:t>
      </w:r>
      <w:r w:rsidR="00672A1A">
        <w:rPr>
          <w:b/>
          <w:sz w:val="22"/>
          <w:szCs w:val="22"/>
        </w:rPr>
        <w:t>______</w:t>
      </w:r>
      <w:r w:rsidR="001819A5" w:rsidRPr="00AD2909">
        <w:rPr>
          <w:b/>
          <w:sz w:val="22"/>
          <w:szCs w:val="22"/>
        </w:rPr>
        <w:t xml:space="preserve"> </w:t>
      </w:r>
      <w:r w:rsidRPr="00AD2909">
        <w:rPr>
          <w:b/>
          <w:sz w:val="22"/>
          <w:szCs w:val="22"/>
        </w:rPr>
        <w:t>Phone #:________________________</w:t>
      </w:r>
    </w:p>
    <w:p w14:paraId="46039BD1" w14:textId="0762E729" w:rsidR="000F2B51" w:rsidRPr="00AD2909" w:rsidRDefault="000F2B51" w:rsidP="00CC19ED">
      <w:pPr>
        <w:spacing w:after="120" w:line="276" w:lineRule="auto"/>
        <w:rPr>
          <w:b/>
          <w:sz w:val="22"/>
          <w:szCs w:val="22"/>
        </w:rPr>
      </w:pPr>
      <w:r w:rsidRPr="00AD2909">
        <w:rPr>
          <w:b/>
          <w:sz w:val="22"/>
          <w:szCs w:val="22"/>
        </w:rPr>
        <w:t xml:space="preserve">School </w:t>
      </w:r>
      <w:r w:rsidR="001819A5" w:rsidRPr="00AD2909">
        <w:rPr>
          <w:b/>
          <w:sz w:val="22"/>
          <w:szCs w:val="22"/>
        </w:rPr>
        <w:t>District</w:t>
      </w:r>
      <w:r w:rsidRPr="00AD2909">
        <w:rPr>
          <w:b/>
          <w:sz w:val="22"/>
          <w:szCs w:val="22"/>
        </w:rPr>
        <w:t xml:space="preserve">: </w:t>
      </w:r>
      <w:r w:rsidR="0031573F" w:rsidRPr="00AD2909">
        <w:rPr>
          <w:b/>
          <w:sz w:val="22"/>
          <w:szCs w:val="22"/>
        </w:rPr>
        <w:t>_</w:t>
      </w:r>
      <w:r w:rsidRPr="00AD2909">
        <w:rPr>
          <w:b/>
          <w:sz w:val="22"/>
          <w:szCs w:val="22"/>
        </w:rPr>
        <w:t>___________________________________________</w:t>
      </w:r>
      <w:r w:rsidR="0031573F" w:rsidRPr="00AD2909">
        <w:rPr>
          <w:b/>
          <w:sz w:val="22"/>
          <w:szCs w:val="22"/>
        </w:rPr>
        <w:t>____________________</w:t>
      </w:r>
      <w:r w:rsidR="002E282D" w:rsidRPr="00AD2909">
        <w:rPr>
          <w:b/>
          <w:sz w:val="22"/>
          <w:szCs w:val="22"/>
        </w:rPr>
        <w:t>__</w:t>
      </w:r>
    </w:p>
    <w:p w14:paraId="7E6238B8" w14:textId="6F17A131" w:rsidR="0031573F" w:rsidRPr="00AD2909" w:rsidRDefault="0031573F" w:rsidP="00CC19ED">
      <w:pPr>
        <w:spacing w:after="120" w:line="276" w:lineRule="auto"/>
        <w:rPr>
          <w:b/>
          <w:sz w:val="22"/>
          <w:szCs w:val="22"/>
        </w:rPr>
      </w:pPr>
      <w:r w:rsidRPr="00AD2909">
        <w:rPr>
          <w:b/>
          <w:sz w:val="22"/>
          <w:szCs w:val="22"/>
        </w:rPr>
        <w:t>School Building Name: ___________________________________________________________</w:t>
      </w:r>
      <w:r w:rsidR="002E282D" w:rsidRPr="00AD2909">
        <w:rPr>
          <w:b/>
          <w:sz w:val="22"/>
          <w:szCs w:val="22"/>
        </w:rPr>
        <w:t>__</w:t>
      </w:r>
    </w:p>
    <w:p w14:paraId="5B4B4C22" w14:textId="3707B8A8" w:rsidR="003C30E1" w:rsidRPr="00AD2909" w:rsidRDefault="00BD5798" w:rsidP="00CC19ED">
      <w:pPr>
        <w:spacing w:after="120" w:line="276" w:lineRule="auto"/>
        <w:rPr>
          <w:b/>
          <w:sz w:val="22"/>
          <w:szCs w:val="22"/>
        </w:rPr>
      </w:pPr>
      <w:r w:rsidRPr="00AD2909">
        <w:rPr>
          <w:b/>
          <w:sz w:val="22"/>
          <w:szCs w:val="22"/>
        </w:rPr>
        <w:t>Nominator</w:t>
      </w:r>
      <w:r w:rsidR="003C30E1" w:rsidRPr="00AD2909">
        <w:rPr>
          <w:b/>
          <w:sz w:val="22"/>
          <w:szCs w:val="22"/>
        </w:rPr>
        <w:t>’s Name: _____________________________________________________________</w:t>
      </w:r>
      <w:r w:rsidR="002E282D" w:rsidRPr="00AD2909">
        <w:rPr>
          <w:b/>
          <w:sz w:val="22"/>
          <w:szCs w:val="22"/>
        </w:rPr>
        <w:t>__</w:t>
      </w:r>
    </w:p>
    <w:p w14:paraId="163DE2C4" w14:textId="20BFC2E0" w:rsidR="003C30E1" w:rsidRPr="00AD2909" w:rsidRDefault="003C30E1" w:rsidP="00CC19ED">
      <w:pPr>
        <w:spacing w:after="120" w:line="276" w:lineRule="auto"/>
        <w:rPr>
          <w:b/>
          <w:sz w:val="22"/>
          <w:szCs w:val="22"/>
        </w:rPr>
      </w:pPr>
      <w:r w:rsidRPr="00AD2909">
        <w:rPr>
          <w:b/>
          <w:sz w:val="22"/>
          <w:szCs w:val="22"/>
        </w:rPr>
        <w:t>Nominator’s Email: _____________________________________________________________</w:t>
      </w:r>
      <w:r w:rsidR="002E282D" w:rsidRPr="00AD2909">
        <w:rPr>
          <w:b/>
          <w:sz w:val="22"/>
          <w:szCs w:val="22"/>
        </w:rPr>
        <w:t>__</w:t>
      </w:r>
    </w:p>
    <w:p w14:paraId="378D207A" w14:textId="3A4BADE7" w:rsidR="003C30E1" w:rsidRDefault="003C30E1" w:rsidP="00CC19ED">
      <w:pPr>
        <w:spacing w:after="120" w:line="276" w:lineRule="auto"/>
        <w:rPr>
          <w:b/>
          <w:sz w:val="22"/>
          <w:szCs w:val="22"/>
        </w:rPr>
      </w:pPr>
      <w:r w:rsidRPr="00AD2909">
        <w:rPr>
          <w:b/>
          <w:sz w:val="22"/>
          <w:szCs w:val="22"/>
        </w:rPr>
        <w:t>Nominator’s Phone #: ___________________________________________________________</w:t>
      </w:r>
      <w:r w:rsidR="002E282D" w:rsidRPr="00AD2909">
        <w:rPr>
          <w:b/>
          <w:sz w:val="22"/>
          <w:szCs w:val="22"/>
        </w:rPr>
        <w:t>__</w:t>
      </w:r>
    </w:p>
    <w:p w14:paraId="7FAC2E89" w14:textId="046682C6" w:rsidR="00C63247" w:rsidRPr="00C63247" w:rsidRDefault="00552B5F" w:rsidP="00CC19ED">
      <w:pPr>
        <w:spacing w:after="120" w:line="276" w:lineRule="auto"/>
        <w:rPr>
          <w:sz w:val="22"/>
          <w:szCs w:val="22"/>
        </w:rPr>
      </w:pPr>
      <w:r>
        <w:rPr>
          <w:b/>
          <w:sz w:val="22"/>
          <w:szCs w:val="22"/>
        </w:rPr>
        <w:t xml:space="preserve">How did you hear about </w:t>
      </w:r>
      <w:r w:rsidR="00C63247">
        <w:rPr>
          <w:b/>
          <w:sz w:val="22"/>
          <w:szCs w:val="22"/>
        </w:rPr>
        <w:t>the E3 Awards?</w:t>
      </w:r>
      <w:r w:rsidR="00C63247">
        <w:rPr>
          <w:sz w:val="22"/>
          <w:szCs w:val="22"/>
        </w:rPr>
        <w:t xml:space="preserve"> </w:t>
      </w:r>
      <w:r w:rsidR="00C63247">
        <w:rPr>
          <w:b/>
          <w:sz w:val="22"/>
          <w:szCs w:val="22"/>
        </w:rPr>
        <w:t xml:space="preserve"> (Circle)</w:t>
      </w:r>
      <w:r w:rsidR="00C63247">
        <w:rPr>
          <w:sz w:val="22"/>
          <w:szCs w:val="22"/>
        </w:rPr>
        <w:t xml:space="preserve">     Mail</w:t>
      </w:r>
      <w:r w:rsidR="00C63247">
        <w:rPr>
          <w:sz w:val="22"/>
          <w:szCs w:val="22"/>
        </w:rPr>
        <w:tab/>
      </w:r>
      <w:r w:rsidR="00810019">
        <w:rPr>
          <w:sz w:val="22"/>
          <w:szCs w:val="22"/>
        </w:rPr>
        <w:t xml:space="preserve">A2Y </w:t>
      </w:r>
      <w:r w:rsidR="00672A1A">
        <w:rPr>
          <w:sz w:val="22"/>
          <w:szCs w:val="22"/>
        </w:rPr>
        <w:t xml:space="preserve">Chamber </w:t>
      </w:r>
      <w:r w:rsidR="00C63247">
        <w:rPr>
          <w:sz w:val="22"/>
          <w:szCs w:val="22"/>
        </w:rPr>
        <w:t>Website</w:t>
      </w:r>
      <w:r w:rsidR="00C63247">
        <w:rPr>
          <w:sz w:val="22"/>
          <w:szCs w:val="22"/>
        </w:rPr>
        <w:tab/>
      </w:r>
      <w:r w:rsidR="00810019">
        <w:rPr>
          <w:sz w:val="22"/>
          <w:szCs w:val="22"/>
        </w:rPr>
        <w:tab/>
      </w:r>
      <w:r w:rsidR="00C63247">
        <w:rPr>
          <w:sz w:val="22"/>
          <w:szCs w:val="22"/>
        </w:rPr>
        <w:t>Newsletter</w:t>
      </w:r>
      <w:r w:rsidR="00C63247">
        <w:rPr>
          <w:sz w:val="22"/>
          <w:szCs w:val="22"/>
        </w:rPr>
        <w:tab/>
      </w:r>
      <w:r w:rsidR="00AE63AE">
        <w:rPr>
          <w:sz w:val="22"/>
          <w:szCs w:val="22"/>
        </w:rPr>
        <w:t>Word of Mouth</w:t>
      </w:r>
      <w:r w:rsidR="00AE63AE">
        <w:rPr>
          <w:sz w:val="22"/>
          <w:szCs w:val="22"/>
        </w:rPr>
        <w:tab/>
      </w:r>
      <w:r w:rsidR="00AE63AE">
        <w:rPr>
          <w:sz w:val="22"/>
          <w:szCs w:val="22"/>
        </w:rPr>
        <w:tab/>
      </w:r>
      <w:r w:rsidR="007701DE">
        <w:rPr>
          <w:sz w:val="22"/>
          <w:szCs w:val="22"/>
        </w:rPr>
        <w:t>Email</w:t>
      </w:r>
      <w:r w:rsidR="007701DE">
        <w:rPr>
          <w:sz w:val="22"/>
          <w:szCs w:val="22"/>
        </w:rPr>
        <w:tab/>
      </w:r>
      <w:r w:rsidR="007701DE">
        <w:rPr>
          <w:sz w:val="22"/>
          <w:szCs w:val="22"/>
        </w:rPr>
        <w:tab/>
        <w:t>Other: _________________</w:t>
      </w:r>
      <w:r w:rsidR="00810019">
        <w:rPr>
          <w:sz w:val="22"/>
          <w:szCs w:val="22"/>
        </w:rPr>
        <w:t>__</w:t>
      </w:r>
    </w:p>
    <w:p w14:paraId="00FF85EF" w14:textId="5EC63925" w:rsidR="007F29CA" w:rsidRPr="00552B5F" w:rsidRDefault="00A11A94" w:rsidP="00A11A94">
      <w:pPr>
        <w:jc w:val="center"/>
        <w:rPr>
          <w:b/>
          <w:sz w:val="21"/>
          <w:szCs w:val="22"/>
        </w:rPr>
      </w:pPr>
      <w:r w:rsidRPr="00552B5F">
        <w:rPr>
          <w:b/>
          <w:sz w:val="21"/>
          <w:szCs w:val="22"/>
        </w:rPr>
        <w:t xml:space="preserve">Please return </w:t>
      </w:r>
      <w:r w:rsidR="00CC19ED" w:rsidRPr="00552B5F">
        <w:rPr>
          <w:b/>
          <w:sz w:val="21"/>
          <w:szCs w:val="22"/>
        </w:rPr>
        <w:t>this nomination form</w:t>
      </w:r>
      <w:r w:rsidR="00AA15AB" w:rsidRPr="00552B5F">
        <w:rPr>
          <w:b/>
          <w:sz w:val="21"/>
          <w:szCs w:val="22"/>
        </w:rPr>
        <w:t>, your written recommendation,</w:t>
      </w:r>
      <w:r w:rsidR="00166499" w:rsidRPr="00552B5F">
        <w:rPr>
          <w:b/>
          <w:sz w:val="21"/>
          <w:szCs w:val="22"/>
        </w:rPr>
        <w:t xml:space="preserve"> a program photo,</w:t>
      </w:r>
      <w:r w:rsidR="00AA15AB" w:rsidRPr="00552B5F">
        <w:rPr>
          <w:b/>
          <w:sz w:val="21"/>
          <w:szCs w:val="22"/>
        </w:rPr>
        <w:t xml:space="preserve"> and any other supporting materials </w:t>
      </w:r>
      <w:r w:rsidRPr="00552B5F">
        <w:rPr>
          <w:b/>
          <w:sz w:val="21"/>
          <w:szCs w:val="22"/>
        </w:rPr>
        <w:t>to Barbara Davenport</w:t>
      </w:r>
      <w:r w:rsidR="00557A38" w:rsidRPr="00552B5F">
        <w:rPr>
          <w:b/>
          <w:sz w:val="21"/>
          <w:szCs w:val="22"/>
        </w:rPr>
        <w:t xml:space="preserve"> by</w:t>
      </w:r>
      <w:r w:rsidR="00545ABE" w:rsidRPr="00552B5F">
        <w:rPr>
          <w:b/>
          <w:sz w:val="21"/>
          <w:szCs w:val="22"/>
        </w:rPr>
        <w:t xml:space="preserve"> Thursday, February 21, 2019 by 4:30 p.m.</w:t>
      </w:r>
      <w:r w:rsidR="00557A38" w:rsidRPr="00552B5F">
        <w:rPr>
          <w:b/>
          <w:sz w:val="21"/>
          <w:szCs w:val="22"/>
        </w:rPr>
        <w:t xml:space="preserve">: </w:t>
      </w:r>
    </w:p>
    <w:p w14:paraId="4DEC9613" w14:textId="19EAEBF8" w:rsidR="00A11A94" w:rsidRPr="00552B5F" w:rsidRDefault="00557A38" w:rsidP="00A11A94">
      <w:pPr>
        <w:jc w:val="center"/>
        <w:rPr>
          <w:sz w:val="21"/>
          <w:szCs w:val="22"/>
        </w:rPr>
      </w:pPr>
      <w:r w:rsidRPr="00552B5F">
        <w:rPr>
          <w:sz w:val="21"/>
          <w:szCs w:val="22"/>
        </w:rPr>
        <w:t>Email at</w:t>
      </w:r>
      <w:r w:rsidR="00A11A94" w:rsidRPr="00552B5F">
        <w:rPr>
          <w:sz w:val="21"/>
          <w:szCs w:val="22"/>
        </w:rPr>
        <w:t xml:space="preserve"> </w:t>
      </w:r>
      <w:hyperlink r:id="rId9" w:history="1">
        <w:r w:rsidR="00A11A94" w:rsidRPr="00552B5F">
          <w:rPr>
            <w:rStyle w:val="Hyperlink"/>
            <w:sz w:val="21"/>
            <w:szCs w:val="22"/>
          </w:rPr>
          <w:t>Barbara@a2ychamber.org</w:t>
        </w:r>
      </w:hyperlink>
      <w:r w:rsidR="007C0500" w:rsidRPr="00552B5F">
        <w:rPr>
          <w:sz w:val="21"/>
          <w:szCs w:val="22"/>
        </w:rPr>
        <w:t>;</w:t>
      </w:r>
      <w:r w:rsidR="00A11A94" w:rsidRPr="00552B5F">
        <w:rPr>
          <w:sz w:val="21"/>
          <w:szCs w:val="22"/>
        </w:rPr>
        <w:t xml:space="preserve"> </w:t>
      </w:r>
      <w:r w:rsidR="007C0500" w:rsidRPr="00552B5F">
        <w:rPr>
          <w:sz w:val="21"/>
          <w:szCs w:val="22"/>
        </w:rPr>
        <w:t>Fax to (734) 665-4191; Mail to</w:t>
      </w:r>
      <w:r w:rsidR="00A11A94" w:rsidRPr="00552B5F">
        <w:rPr>
          <w:sz w:val="21"/>
          <w:szCs w:val="22"/>
        </w:rPr>
        <w:t xml:space="preserve"> 2010 Hogback, Suite 4, Ann Arbor, MI 48105</w:t>
      </w:r>
      <w:r w:rsidR="007C0500" w:rsidRPr="00552B5F">
        <w:rPr>
          <w:sz w:val="21"/>
          <w:szCs w:val="22"/>
        </w:rPr>
        <w:t xml:space="preserve">; or </w:t>
      </w:r>
      <w:r w:rsidR="00B247BF" w:rsidRPr="00552B5F">
        <w:rPr>
          <w:sz w:val="21"/>
          <w:szCs w:val="22"/>
        </w:rPr>
        <w:t>call (734) 214-01</w:t>
      </w:r>
      <w:r w:rsidR="00655AAC">
        <w:rPr>
          <w:sz w:val="21"/>
          <w:szCs w:val="22"/>
        </w:rPr>
        <w:t>04</w:t>
      </w:r>
      <w:r w:rsidR="00B247BF" w:rsidRPr="00552B5F">
        <w:rPr>
          <w:sz w:val="21"/>
          <w:szCs w:val="22"/>
        </w:rPr>
        <w:t xml:space="preserve"> to make other arrangements</w:t>
      </w:r>
      <w:r w:rsidR="00545ABE" w:rsidRPr="00552B5F">
        <w:rPr>
          <w:sz w:val="21"/>
          <w:szCs w:val="22"/>
        </w:rPr>
        <w:t>.</w:t>
      </w:r>
    </w:p>
    <w:p w14:paraId="7FA92238" w14:textId="77777777" w:rsidR="00D21868" w:rsidRDefault="00D21868" w:rsidP="00A11A94">
      <w:pPr>
        <w:rPr>
          <w:sz w:val="22"/>
          <w:szCs w:val="22"/>
        </w:rPr>
      </w:pPr>
    </w:p>
    <w:p w14:paraId="7B477E26" w14:textId="2C77828C" w:rsidR="00E84513" w:rsidRPr="00AD2909" w:rsidRDefault="00E84513" w:rsidP="00A11A94">
      <w:pPr>
        <w:rPr>
          <w:sz w:val="22"/>
          <w:szCs w:val="22"/>
        </w:rPr>
      </w:pPr>
      <w:r>
        <w:rPr>
          <w:noProof/>
          <w:sz w:val="22"/>
          <w:szCs w:val="22"/>
        </w:rPr>
        <mc:AlternateContent>
          <mc:Choice Requires="wps">
            <w:drawing>
              <wp:anchor distT="0" distB="0" distL="114300" distR="114300" simplePos="0" relativeHeight="251654144" behindDoc="0" locked="0" layoutInCell="1" allowOverlap="1" wp14:anchorId="206591AB" wp14:editId="76DC12B4">
                <wp:simplePos x="0" y="0"/>
                <wp:positionH relativeFrom="column">
                  <wp:posOffset>-1</wp:posOffset>
                </wp:positionH>
                <wp:positionV relativeFrom="paragraph">
                  <wp:posOffset>60537</wp:posOffset>
                </wp:positionV>
                <wp:extent cx="5926667" cy="0"/>
                <wp:effectExtent l="0" t="12700" r="17145" b="12700"/>
                <wp:wrapNone/>
                <wp:docPr id="3" name="Straight Connector 3"/>
                <wp:cNvGraphicFramePr/>
                <a:graphic xmlns:a="http://schemas.openxmlformats.org/drawingml/2006/main">
                  <a:graphicData uri="http://schemas.microsoft.com/office/word/2010/wordprocessingShape">
                    <wps:wsp>
                      <wps:cNvCnPr/>
                      <wps:spPr>
                        <a:xfrm>
                          <a:off x="0" y="0"/>
                          <a:ext cx="5926667" cy="0"/>
                        </a:xfrm>
                        <a:prstGeom prst="line">
                          <a:avLst/>
                        </a:prstGeom>
                        <a:ln w="1905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0FB4F1E" id="Straight Connector 3"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0,4.75pt" to="466.6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" strokecolor="black [3213]" strokeweight="1.5pt">
                <v:stroke dashstyle="dash" joinstyle="miter"/>
              </v:line>
            </w:pict>
          </mc:Fallback>
        </mc:AlternateContent>
      </w:r>
    </w:p>
    <w:p w14:paraId="04AC411C" w14:textId="7FD8075A" w:rsidR="00AD2909" w:rsidRPr="00552B5F" w:rsidRDefault="005A46F1" w:rsidP="00A11A94">
      <w:pPr>
        <w:rPr>
          <w:b/>
          <w:sz w:val="21"/>
          <w:szCs w:val="22"/>
          <w:u w:val="single"/>
        </w:rPr>
      </w:pPr>
      <w:r>
        <w:rPr>
          <w:noProof/>
          <w:sz w:val="22"/>
          <w:szCs w:val="22"/>
        </w:rPr>
        <w:drawing>
          <wp:anchor distT="0" distB="0" distL="114300" distR="114300" simplePos="0" relativeHeight="251655168" behindDoc="0" locked="0" layoutInCell="1" allowOverlap="1" wp14:anchorId="6C9C76E7" wp14:editId="400494CC">
            <wp:simplePos x="0" y="0"/>
            <wp:positionH relativeFrom="column">
              <wp:posOffset>4404360</wp:posOffset>
            </wp:positionH>
            <wp:positionV relativeFrom="paragraph">
              <wp:posOffset>89535</wp:posOffset>
            </wp:positionV>
            <wp:extent cx="1691640" cy="1226820"/>
            <wp:effectExtent l="0" t="0" r="3810" b="0"/>
            <wp:wrapTight wrapText="bothSides">
              <wp:wrapPolygon edited="0">
                <wp:start x="0" y="0"/>
                <wp:lineTo x="0" y="21130"/>
                <wp:lineTo x="21405" y="21130"/>
                <wp:lineTo x="21405" y="0"/>
                <wp:lineTo x="0" y="0"/>
              </wp:wrapPolygon>
            </wp:wrapTight>
            <wp:docPr id="5" name="Picture 5" descr="P:\a2y\Foundation\E3 &amp; Business Education Honor Roll\2018\Photo's\IMG_20180418_0909032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a2y\Foundation\E3 &amp; Business Education Honor Roll\2018\Photo's\IMG_20180418_090903253.jpg"/>
                    <pic:cNvPicPr>
                      <a:picLocks noChangeAspect="1"/>
                    </pic:cNvPicPr>
                  </pic:nvPicPr>
                  <pic:blipFill rotWithShape="1">
                    <a:blip r:embed="rId10" cstate="print">
                      <a:extLst>
                        <a:ext uri="{28A0092B-C50C-407E-A947-70E740481C1C}">
                          <a14:useLocalDpi xmlns:a14="http://schemas.microsoft.com/office/drawing/2010/main" val="0"/>
                        </a:ext>
                      </a:extLst>
                    </a:blip>
                    <a:srcRect t="31921" b="13685"/>
                    <a:stretch/>
                  </pic:blipFill>
                  <pic:spPr bwMode="auto">
                    <a:xfrm>
                      <a:off x="0" y="0"/>
                      <a:ext cx="1691640" cy="122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2909" w:rsidRPr="00552B5F">
        <w:rPr>
          <w:b/>
          <w:sz w:val="21"/>
          <w:szCs w:val="22"/>
          <w:u w:val="single"/>
        </w:rPr>
        <w:t xml:space="preserve">Past E³ Award Recipients </w:t>
      </w:r>
      <w:r w:rsidR="00BE1A1F" w:rsidRPr="00552B5F">
        <w:rPr>
          <w:b/>
          <w:sz w:val="21"/>
          <w:szCs w:val="22"/>
          <w:u w:val="single"/>
        </w:rPr>
        <w:t>I</w:t>
      </w:r>
      <w:r w:rsidR="00AD2909" w:rsidRPr="00552B5F">
        <w:rPr>
          <w:b/>
          <w:sz w:val="21"/>
          <w:szCs w:val="22"/>
          <w:u w:val="single"/>
        </w:rPr>
        <w:t>nclude:</w:t>
      </w:r>
    </w:p>
    <w:p w14:paraId="3D77C96B" w14:textId="70B74C84" w:rsidR="00421620" w:rsidRPr="005B57E6" w:rsidRDefault="00421620" w:rsidP="00BE1A1F">
      <w:pPr>
        <w:pStyle w:val="ListParagraph"/>
        <w:numPr>
          <w:ilvl w:val="0"/>
          <w:numId w:val="5"/>
        </w:numPr>
        <w:rPr>
          <w:sz w:val="21"/>
          <w:szCs w:val="22"/>
        </w:rPr>
      </w:pPr>
      <w:r w:rsidRPr="005B57E6">
        <w:rPr>
          <w:sz w:val="21"/>
          <w:szCs w:val="22"/>
        </w:rPr>
        <w:t>2018:</w:t>
      </w:r>
    </w:p>
    <w:p w14:paraId="411B1194" w14:textId="0C42AF10" w:rsidR="00946E99" w:rsidRPr="005B57E6" w:rsidRDefault="00946E99" w:rsidP="005A46F1">
      <w:pPr>
        <w:pStyle w:val="ListParagraph"/>
        <w:numPr>
          <w:ilvl w:val="1"/>
          <w:numId w:val="5"/>
        </w:numPr>
        <w:ind w:left="1080"/>
        <w:rPr>
          <w:sz w:val="21"/>
          <w:szCs w:val="22"/>
        </w:rPr>
      </w:pPr>
      <w:r w:rsidRPr="005B57E6">
        <w:rPr>
          <w:i/>
          <w:sz w:val="21"/>
          <w:szCs w:val="22"/>
        </w:rPr>
        <w:t>Ann Arbor</w:t>
      </w:r>
      <w:r w:rsidR="00801CE2" w:rsidRPr="005B57E6">
        <w:rPr>
          <w:i/>
          <w:sz w:val="21"/>
          <w:szCs w:val="22"/>
        </w:rPr>
        <w:t xml:space="preserve">: </w:t>
      </w:r>
      <w:r w:rsidR="001C773C" w:rsidRPr="005B57E6">
        <w:rPr>
          <w:sz w:val="21"/>
          <w:szCs w:val="22"/>
        </w:rPr>
        <w:t>I Got You! At Carpenter Elementary School</w:t>
      </w:r>
    </w:p>
    <w:p w14:paraId="7D743686" w14:textId="0C4F05F8" w:rsidR="00946E99" w:rsidRPr="005B57E6" w:rsidRDefault="00946E99" w:rsidP="005A46F1">
      <w:pPr>
        <w:pStyle w:val="ListParagraph"/>
        <w:numPr>
          <w:ilvl w:val="1"/>
          <w:numId w:val="5"/>
        </w:numPr>
        <w:ind w:left="1080"/>
        <w:rPr>
          <w:sz w:val="21"/>
          <w:szCs w:val="22"/>
        </w:rPr>
      </w:pPr>
      <w:r w:rsidRPr="005B57E6">
        <w:rPr>
          <w:i/>
          <w:sz w:val="21"/>
          <w:szCs w:val="22"/>
        </w:rPr>
        <w:t>Lincoln:</w:t>
      </w:r>
      <w:r w:rsidRPr="005B57E6">
        <w:rPr>
          <w:sz w:val="21"/>
          <w:szCs w:val="22"/>
        </w:rPr>
        <w:t xml:space="preserve"> </w:t>
      </w:r>
      <w:r w:rsidR="001C773C" w:rsidRPr="005B57E6">
        <w:rPr>
          <w:sz w:val="21"/>
          <w:szCs w:val="22"/>
        </w:rPr>
        <w:t>Reach Higher Program at Lincoln High School</w:t>
      </w:r>
    </w:p>
    <w:p w14:paraId="3A572BD5" w14:textId="39DBEB5F" w:rsidR="00946E99" w:rsidRPr="005B57E6" w:rsidRDefault="00946E99" w:rsidP="005A46F1">
      <w:pPr>
        <w:pStyle w:val="ListParagraph"/>
        <w:numPr>
          <w:ilvl w:val="1"/>
          <w:numId w:val="5"/>
        </w:numPr>
        <w:ind w:left="1080"/>
        <w:rPr>
          <w:sz w:val="21"/>
          <w:szCs w:val="22"/>
        </w:rPr>
      </w:pPr>
      <w:r w:rsidRPr="005B57E6">
        <w:rPr>
          <w:i/>
          <w:sz w:val="21"/>
          <w:szCs w:val="22"/>
        </w:rPr>
        <w:t>Ypsilanti</w:t>
      </w:r>
      <w:r w:rsidRPr="005B57E6">
        <w:rPr>
          <w:sz w:val="21"/>
          <w:szCs w:val="22"/>
        </w:rPr>
        <w:t xml:space="preserve">: </w:t>
      </w:r>
      <w:r w:rsidR="00023664" w:rsidRPr="005B57E6">
        <w:rPr>
          <w:sz w:val="21"/>
          <w:szCs w:val="22"/>
        </w:rPr>
        <w:t>The Leader in Me at Erikson Elementary</w:t>
      </w:r>
      <w:r w:rsidR="001C773C" w:rsidRPr="005B57E6">
        <w:rPr>
          <w:sz w:val="21"/>
          <w:szCs w:val="22"/>
        </w:rPr>
        <w:t xml:space="preserve"> School</w:t>
      </w:r>
    </w:p>
    <w:p w14:paraId="2124301E" w14:textId="6AA96785" w:rsidR="00946E99" w:rsidRPr="005B57E6" w:rsidRDefault="00946E99" w:rsidP="005A46F1">
      <w:pPr>
        <w:pStyle w:val="ListParagraph"/>
        <w:numPr>
          <w:ilvl w:val="1"/>
          <w:numId w:val="5"/>
        </w:numPr>
        <w:ind w:left="1080"/>
        <w:rPr>
          <w:sz w:val="21"/>
          <w:szCs w:val="22"/>
        </w:rPr>
      </w:pPr>
      <w:r w:rsidRPr="005B57E6">
        <w:rPr>
          <w:i/>
          <w:sz w:val="21"/>
          <w:szCs w:val="22"/>
        </w:rPr>
        <w:t>Out County</w:t>
      </w:r>
      <w:r w:rsidRPr="005B57E6">
        <w:rPr>
          <w:sz w:val="21"/>
          <w:szCs w:val="22"/>
        </w:rPr>
        <w:t xml:space="preserve">: </w:t>
      </w:r>
      <w:r w:rsidR="001C773C" w:rsidRPr="005B57E6">
        <w:rPr>
          <w:sz w:val="21"/>
          <w:szCs w:val="22"/>
        </w:rPr>
        <w:t xml:space="preserve">Cultural Arts Program at </w:t>
      </w:r>
      <w:r w:rsidR="007F29CA" w:rsidRPr="005B57E6">
        <w:rPr>
          <w:sz w:val="21"/>
          <w:szCs w:val="22"/>
        </w:rPr>
        <w:t xml:space="preserve">the </w:t>
      </w:r>
      <w:r w:rsidR="001C773C" w:rsidRPr="005B57E6">
        <w:rPr>
          <w:sz w:val="21"/>
          <w:szCs w:val="22"/>
        </w:rPr>
        <w:t>Washtenaw Intermediate School District</w:t>
      </w:r>
    </w:p>
    <w:p w14:paraId="1F691FA7" w14:textId="0BE6D7C1" w:rsidR="00E84513" w:rsidRPr="005B57E6" w:rsidRDefault="00801CE2" w:rsidP="00BE1A1F">
      <w:pPr>
        <w:pStyle w:val="ListParagraph"/>
        <w:numPr>
          <w:ilvl w:val="0"/>
          <w:numId w:val="5"/>
        </w:numPr>
        <w:rPr>
          <w:sz w:val="21"/>
          <w:szCs w:val="22"/>
        </w:rPr>
      </w:pPr>
      <w:r w:rsidRPr="005B57E6">
        <w:rPr>
          <w:noProof/>
          <w:sz w:val="22"/>
        </w:rPr>
        <mc:AlternateContent>
          <mc:Choice Requires="wps">
            <w:drawing>
              <wp:anchor distT="0" distB="0" distL="114300" distR="114300" simplePos="0" relativeHeight="251658240" behindDoc="1" locked="0" layoutInCell="1" allowOverlap="1" wp14:anchorId="1FAAB701" wp14:editId="27E8740E">
                <wp:simplePos x="0" y="0"/>
                <wp:positionH relativeFrom="column">
                  <wp:posOffset>4351020</wp:posOffset>
                </wp:positionH>
                <wp:positionV relativeFrom="paragraph">
                  <wp:posOffset>169545</wp:posOffset>
                </wp:positionV>
                <wp:extent cx="1816100" cy="220980"/>
                <wp:effectExtent l="0" t="0" r="0" b="7620"/>
                <wp:wrapTight wrapText="bothSides">
                  <wp:wrapPolygon edited="0">
                    <wp:start x="0" y="0"/>
                    <wp:lineTo x="0" y="20483"/>
                    <wp:lineTo x="21298" y="20483"/>
                    <wp:lineTo x="21298"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1816100" cy="220980"/>
                        </a:xfrm>
                        <a:prstGeom prst="rect">
                          <a:avLst/>
                        </a:prstGeom>
                        <a:solidFill>
                          <a:prstClr val="white"/>
                        </a:solidFill>
                        <a:ln>
                          <a:noFill/>
                        </a:ln>
                      </wps:spPr>
                      <wps:txbx>
                        <w:txbxContent>
                          <w:p w14:paraId="198CB7F3" w14:textId="45E61AF6" w:rsidR="00801CE2" w:rsidRPr="00801CE2" w:rsidRDefault="00801CE2" w:rsidP="00801CE2">
                            <w:pPr>
                              <w:pStyle w:val="Caption"/>
                              <w:jc w:val="center"/>
                              <w:rPr>
                                <w:noProof/>
                                <w:color w:val="000000" w:themeColor="text1"/>
                                <w:sz w:val="21"/>
                                <w:szCs w:val="22"/>
                              </w:rPr>
                            </w:pPr>
                            <w:r w:rsidRPr="00801CE2">
                              <w:rPr>
                                <w:color w:val="000000" w:themeColor="text1"/>
                                <w:sz w:val="16"/>
                              </w:rPr>
                              <w:t>Lincoln High School - Reach Higher Pr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342.6pt;margin-top:13.35pt;width:143pt;height:17.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" stroked="f">
                <v:textbox inset="0,0,0,0">
                  <w:txbxContent>
                    <w:p w14:paraId="198CB7F3" w14:textId="45E61AF6" w:rsidR="00801CE2" w:rsidRPr="00801CE2" w:rsidRDefault="00801CE2" w:rsidP="00801CE2">
                      <w:pPr>
                        <w:pStyle w:val="Caption"/>
                        <w:jc w:val="center"/>
                        <w:rPr>
                          <w:noProof/>
                          <w:color w:val="000000" w:themeColor="text1"/>
                          <w:sz w:val="21"/>
                          <w:szCs w:val="22"/>
                        </w:rPr>
                      </w:pPr>
                      <w:r w:rsidRPr="00801CE2">
                        <w:rPr>
                          <w:color w:val="000000" w:themeColor="text1"/>
                          <w:sz w:val="16"/>
                        </w:rPr>
                        <w:t>Lincoln High School - Reach Higher Program</w:t>
                      </w:r>
                    </w:p>
                  </w:txbxContent>
                </v:textbox>
                <w10:wrap type="tight"/>
              </v:shape>
            </w:pict>
          </mc:Fallback>
        </mc:AlternateContent>
      </w:r>
      <w:r w:rsidR="00BE1A1F" w:rsidRPr="005B57E6">
        <w:rPr>
          <w:sz w:val="21"/>
          <w:szCs w:val="22"/>
        </w:rPr>
        <w:t>2017:</w:t>
      </w:r>
    </w:p>
    <w:p w14:paraId="7DC665CD" w14:textId="7C95779B" w:rsidR="00421620" w:rsidRPr="005B57E6" w:rsidRDefault="00421620" w:rsidP="007E02D7">
      <w:pPr>
        <w:pStyle w:val="ListParagraph"/>
        <w:numPr>
          <w:ilvl w:val="1"/>
          <w:numId w:val="5"/>
        </w:numPr>
        <w:ind w:left="1170"/>
        <w:rPr>
          <w:sz w:val="21"/>
          <w:szCs w:val="22"/>
        </w:rPr>
      </w:pPr>
      <w:r w:rsidRPr="005B57E6">
        <w:rPr>
          <w:i/>
          <w:sz w:val="21"/>
          <w:szCs w:val="22"/>
        </w:rPr>
        <w:t xml:space="preserve">Ann Arbor: </w:t>
      </w:r>
      <w:r w:rsidR="00946E99" w:rsidRPr="005B57E6">
        <w:rPr>
          <w:sz w:val="21"/>
          <w:szCs w:val="22"/>
        </w:rPr>
        <w:t>Project Lead the Way at Huron High School</w:t>
      </w:r>
    </w:p>
    <w:p w14:paraId="3A845A80" w14:textId="155D029D" w:rsidR="00946E99" w:rsidRPr="005B57E6" w:rsidRDefault="00946E99" w:rsidP="007E02D7">
      <w:pPr>
        <w:pStyle w:val="ListParagraph"/>
        <w:numPr>
          <w:ilvl w:val="1"/>
          <w:numId w:val="5"/>
        </w:numPr>
        <w:ind w:left="1170"/>
        <w:rPr>
          <w:sz w:val="21"/>
          <w:szCs w:val="22"/>
        </w:rPr>
      </w:pPr>
      <w:r w:rsidRPr="005B57E6">
        <w:rPr>
          <w:i/>
          <w:sz w:val="21"/>
          <w:szCs w:val="22"/>
        </w:rPr>
        <w:t>Lincoln:</w:t>
      </w:r>
      <w:r w:rsidRPr="005B57E6">
        <w:rPr>
          <w:sz w:val="21"/>
          <w:szCs w:val="22"/>
        </w:rPr>
        <w:t xml:space="preserve"> Project Green</w:t>
      </w:r>
      <w:r w:rsidR="00166499" w:rsidRPr="005B57E6">
        <w:rPr>
          <w:sz w:val="21"/>
          <w:szCs w:val="22"/>
        </w:rPr>
        <w:t xml:space="preserve"> at Bishop Elementary School</w:t>
      </w:r>
    </w:p>
    <w:p w14:paraId="2D5BBF66" w14:textId="2C39ED05" w:rsidR="00946E99" w:rsidRPr="005B57E6" w:rsidRDefault="00F1651B" w:rsidP="007E02D7">
      <w:pPr>
        <w:pStyle w:val="ListParagraph"/>
        <w:numPr>
          <w:ilvl w:val="1"/>
          <w:numId w:val="5"/>
        </w:numPr>
        <w:ind w:left="1170"/>
        <w:rPr>
          <w:sz w:val="21"/>
          <w:szCs w:val="22"/>
        </w:rPr>
      </w:pPr>
      <w:r w:rsidRPr="005B57E6">
        <w:rPr>
          <w:noProof/>
          <w:sz w:val="21"/>
          <w:szCs w:val="22"/>
        </w:rPr>
        <w:drawing>
          <wp:anchor distT="0" distB="0" distL="114300" distR="114300" simplePos="0" relativeHeight="251656192" behindDoc="0" locked="0" layoutInCell="1" allowOverlap="1" wp14:anchorId="4D6BE876" wp14:editId="101181C0">
            <wp:simplePos x="0" y="0"/>
            <wp:positionH relativeFrom="column">
              <wp:posOffset>4419600</wp:posOffset>
            </wp:positionH>
            <wp:positionV relativeFrom="paragraph">
              <wp:posOffset>0</wp:posOffset>
            </wp:positionV>
            <wp:extent cx="1684020" cy="1173480"/>
            <wp:effectExtent l="0" t="0" r="0" b="7620"/>
            <wp:wrapTight wrapText="bothSides">
              <wp:wrapPolygon edited="0">
                <wp:start x="0" y="0"/>
                <wp:lineTo x="0" y="21390"/>
                <wp:lineTo x="21258" y="21390"/>
                <wp:lineTo x="21258" y="0"/>
                <wp:lineTo x="0" y="0"/>
              </wp:wrapPolygon>
            </wp:wrapTight>
            <wp:docPr id="4" name="Picture 4" descr="P:\a2y\Photos\2018\EarlyEdition\April\IMG_58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a2y\Photos\2018\EarlyEdition\April\IMG_5888.JPG"/>
                    <pic:cNvPicPr>
                      <a:picLocks noChangeAspect="1"/>
                    </pic:cNvPicPr>
                  </pic:nvPicPr>
                  <pic:blipFill rotWithShape="1">
                    <a:blip r:embed="rId11" cstate="print">
                      <a:extLst>
                        <a:ext uri="{28A0092B-C50C-407E-A947-70E740481C1C}">
                          <a14:useLocalDpi xmlns:a14="http://schemas.microsoft.com/office/drawing/2010/main" val="0"/>
                        </a:ext>
                      </a:extLst>
                    </a:blip>
                    <a:srcRect l="14396" t="12498" r="10305" b="17529"/>
                    <a:stretch/>
                  </pic:blipFill>
                  <pic:spPr bwMode="auto">
                    <a:xfrm>
                      <a:off x="0" y="0"/>
                      <a:ext cx="1684020" cy="1173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6E99" w:rsidRPr="005B57E6">
        <w:rPr>
          <w:i/>
          <w:sz w:val="21"/>
          <w:szCs w:val="22"/>
        </w:rPr>
        <w:t>Ypsilanti:</w:t>
      </w:r>
      <w:r w:rsidR="00946E99" w:rsidRPr="005B57E6">
        <w:rPr>
          <w:sz w:val="21"/>
          <w:szCs w:val="22"/>
        </w:rPr>
        <w:t xml:space="preserve"> Student Development Program</w:t>
      </w:r>
      <w:r w:rsidR="005568CB" w:rsidRPr="005B57E6">
        <w:rPr>
          <w:sz w:val="21"/>
          <w:szCs w:val="22"/>
        </w:rPr>
        <w:t xml:space="preserve"> at Ypsilanti Community High School</w:t>
      </w:r>
    </w:p>
    <w:p w14:paraId="34B32005" w14:textId="1A983D01" w:rsidR="00946E99" w:rsidRPr="005B57E6" w:rsidRDefault="00946E99" w:rsidP="007E02D7">
      <w:pPr>
        <w:pStyle w:val="ListParagraph"/>
        <w:numPr>
          <w:ilvl w:val="1"/>
          <w:numId w:val="5"/>
        </w:numPr>
        <w:ind w:left="1170"/>
        <w:rPr>
          <w:sz w:val="21"/>
          <w:szCs w:val="22"/>
        </w:rPr>
      </w:pPr>
      <w:r w:rsidRPr="005B57E6">
        <w:rPr>
          <w:i/>
          <w:sz w:val="21"/>
          <w:szCs w:val="22"/>
        </w:rPr>
        <w:t>Out County:</w:t>
      </w:r>
      <w:r w:rsidRPr="005B57E6">
        <w:rPr>
          <w:sz w:val="21"/>
          <w:szCs w:val="22"/>
        </w:rPr>
        <w:t xml:space="preserve"> Video News Production at the South and West Washtenaw Consortium</w:t>
      </w:r>
    </w:p>
    <w:p w14:paraId="024FC148" w14:textId="3CEBD124" w:rsidR="000D37F4" w:rsidRPr="005B57E6" w:rsidRDefault="00BE1A1F" w:rsidP="000D37F4">
      <w:pPr>
        <w:pStyle w:val="ListParagraph"/>
        <w:numPr>
          <w:ilvl w:val="0"/>
          <w:numId w:val="5"/>
        </w:numPr>
        <w:rPr>
          <w:sz w:val="21"/>
          <w:szCs w:val="22"/>
        </w:rPr>
      </w:pPr>
      <w:r w:rsidRPr="005B57E6">
        <w:rPr>
          <w:sz w:val="21"/>
          <w:szCs w:val="22"/>
        </w:rPr>
        <w:t>2016:</w:t>
      </w:r>
      <w:r w:rsidR="000D37F4" w:rsidRPr="005B57E6">
        <w:rPr>
          <w:sz w:val="21"/>
          <w:szCs w:val="22"/>
        </w:rPr>
        <w:t xml:space="preserve"> </w:t>
      </w:r>
    </w:p>
    <w:p w14:paraId="4FDBD9C5" w14:textId="7269AE49" w:rsidR="000D37F4" w:rsidRPr="005B57E6" w:rsidRDefault="000D37F4" w:rsidP="007E02D7">
      <w:pPr>
        <w:pStyle w:val="ListParagraph"/>
        <w:numPr>
          <w:ilvl w:val="1"/>
          <w:numId w:val="5"/>
        </w:numPr>
        <w:ind w:left="1170"/>
        <w:rPr>
          <w:sz w:val="21"/>
          <w:szCs w:val="22"/>
        </w:rPr>
      </w:pPr>
      <w:r w:rsidRPr="005B57E6">
        <w:rPr>
          <w:i/>
          <w:sz w:val="21"/>
          <w:szCs w:val="22"/>
        </w:rPr>
        <w:t>Ann Arbor</w:t>
      </w:r>
      <w:r w:rsidRPr="005B57E6">
        <w:rPr>
          <w:sz w:val="21"/>
          <w:szCs w:val="22"/>
        </w:rPr>
        <w:t>: Ann Arbor/</w:t>
      </w:r>
      <w:proofErr w:type="spellStart"/>
      <w:r w:rsidRPr="005B57E6">
        <w:rPr>
          <w:sz w:val="21"/>
          <w:szCs w:val="22"/>
        </w:rPr>
        <w:t>Hikone</w:t>
      </w:r>
      <w:proofErr w:type="spellEnd"/>
      <w:r w:rsidRPr="005B57E6">
        <w:rPr>
          <w:sz w:val="21"/>
          <w:szCs w:val="22"/>
        </w:rPr>
        <w:t xml:space="preserve"> Educational Exchange Program</w:t>
      </w:r>
    </w:p>
    <w:p w14:paraId="71CD2396" w14:textId="734D43C2" w:rsidR="00BE1A1F" w:rsidRPr="005B57E6" w:rsidRDefault="00801CE2" w:rsidP="007E02D7">
      <w:pPr>
        <w:pStyle w:val="ListParagraph"/>
        <w:numPr>
          <w:ilvl w:val="1"/>
          <w:numId w:val="5"/>
        </w:numPr>
        <w:ind w:left="1170"/>
        <w:rPr>
          <w:sz w:val="21"/>
          <w:szCs w:val="22"/>
        </w:rPr>
      </w:pPr>
      <w:r w:rsidRPr="005B57E6">
        <w:rPr>
          <w:noProof/>
          <w:sz w:val="22"/>
        </w:rPr>
        <mc:AlternateContent>
          <mc:Choice Requires="wps">
            <w:drawing>
              <wp:anchor distT="0" distB="0" distL="114300" distR="114300" simplePos="0" relativeHeight="251659264" behindDoc="1" locked="0" layoutInCell="1" allowOverlap="1" wp14:anchorId="04834218" wp14:editId="71C5AC4F">
                <wp:simplePos x="0" y="0"/>
                <wp:positionH relativeFrom="column">
                  <wp:posOffset>4348317</wp:posOffset>
                </wp:positionH>
                <wp:positionV relativeFrom="paragraph">
                  <wp:posOffset>187325</wp:posOffset>
                </wp:positionV>
                <wp:extent cx="1816100" cy="287655"/>
                <wp:effectExtent l="0" t="0" r="0" b="4445"/>
                <wp:wrapTight wrapText="bothSides">
                  <wp:wrapPolygon edited="0">
                    <wp:start x="0" y="0"/>
                    <wp:lineTo x="0" y="20980"/>
                    <wp:lineTo x="21449" y="20980"/>
                    <wp:lineTo x="21449"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16100" cy="287655"/>
                        </a:xfrm>
                        <a:prstGeom prst="rect">
                          <a:avLst/>
                        </a:prstGeom>
                        <a:solidFill>
                          <a:prstClr val="white"/>
                        </a:solidFill>
                        <a:ln>
                          <a:noFill/>
                        </a:ln>
                      </wps:spPr>
                      <wps:txbx>
                        <w:txbxContent>
                          <w:p w14:paraId="6C0E1EB6" w14:textId="22C094C1" w:rsidR="00D21868" w:rsidRPr="00D21868" w:rsidRDefault="00801CE2" w:rsidP="00D21868">
                            <w:pPr>
                              <w:pStyle w:val="Caption"/>
                              <w:spacing w:after="0"/>
                              <w:jc w:val="center"/>
                              <w:rPr>
                                <w:color w:val="000000" w:themeColor="text1"/>
                                <w:sz w:val="16"/>
                              </w:rPr>
                            </w:pPr>
                            <w:r w:rsidRPr="00D21868">
                              <w:rPr>
                                <w:color w:val="000000" w:themeColor="text1"/>
                                <w:sz w:val="16"/>
                              </w:rPr>
                              <w:t>Washtenaw Intermediate School District –</w:t>
                            </w:r>
                          </w:p>
                          <w:p w14:paraId="7DA6C121" w14:textId="3C4708CD" w:rsidR="00801CE2" w:rsidRPr="00D21868" w:rsidRDefault="00D21868" w:rsidP="00D21868">
                            <w:pPr>
                              <w:jc w:val="center"/>
                              <w:rPr>
                                <w:i/>
                                <w:sz w:val="16"/>
                                <w:szCs w:val="18"/>
                              </w:rPr>
                            </w:pPr>
                            <w:r w:rsidRPr="00D21868">
                              <w:rPr>
                                <w:i/>
                                <w:sz w:val="16"/>
                                <w:szCs w:val="18"/>
                              </w:rPr>
                              <w:t>Cultural Arts Pr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4834218" id="Text Box 11" o:spid="_x0000_s1027" type="#_x0000_t202" style="position:absolute;left:0;text-align:left;margin-left:342.4pt;margin-top:14.75pt;width:143pt;height:22.6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" stroked="f">
                <v:textbox inset="0,0,0,0">
                  <w:txbxContent>
                    <w:p w14:paraId="6C0E1EB6" w14:textId="22C094C1" w:rsidR="00D21868" w:rsidRPr="00D21868" w:rsidRDefault="00801CE2" w:rsidP="00D21868">
                      <w:pPr>
                        <w:pStyle w:val="Caption"/>
                        <w:spacing w:after="0"/>
                        <w:jc w:val="center"/>
                        <w:rPr>
                          <w:color w:val="000000" w:themeColor="text1"/>
                          <w:sz w:val="16"/>
                        </w:rPr>
                      </w:pPr>
                      <w:r w:rsidRPr="00D21868">
                        <w:rPr>
                          <w:color w:val="000000" w:themeColor="text1"/>
                          <w:sz w:val="16"/>
                        </w:rPr>
                        <w:t>Washtenaw Intermediate School District –</w:t>
                      </w:r>
                    </w:p>
                    <w:p w14:paraId="7DA6C121" w14:textId="3C4708CD" w:rsidR="00801CE2" w:rsidRPr="00D21868" w:rsidRDefault="00D21868" w:rsidP="00D21868">
                      <w:pPr>
                        <w:jc w:val="center"/>
                        <w:rPr>
                          <w:i/>
                          <w:sz w:val="16"/>
                          <w:szCs w:val="18"/>
                        </w:rPr>
                      </w:pPr>
                      <w:r w:rsidRPr="00D21868">
                        <w:rPr>
                          <w:i/>
                          <w:sz w:val="16"/>
                          <w:szCs w:val="18"/>
                        </w:rPr>
                        <w:t>Cultural Arts Program</w:t>
                      </w:r>
                    </w:p>
                  </w:txbxContent>
                </v:textbox>
                <w10:wrap type="tight"/>
              </v:shape>
            </w:pict>
          </mc:Fallback>
        </mc:AlternateContent>
      </w:r>
      <w:r w:rsidR="000D37F4" w:rsidRPr="005B57E6">
        <w:rPr>
          <w:i/>
          <w:sz w:val="21"/>
          <w:szCs w:val="22"/>
        </w:rPr>
        <w:t>Ypsilanti</w:t>
      </w:r>
      <w:r w:rsidR="000D37F4" w:rsidRPr="005B57E6">
        <w:rPr>
          <w:sz w:val="21"/>
          <w:szCs w:val="22"/>
        </w:rPr>
        <w:t xml:space="preserve">: Art </w:t>
      </w:r>
      <w:r w:rsidR="00123BCC" w:rsidRPr="005B57E6">
        <w:rPr>
          <w:sz w:val="21"/>
          <w:szCs w:val="22"/>
        </w:rPr>
        <w:t xml:space="preserve">Program with </w:t>
      </w:r>
      <w:r w:rsidR="000D37F4" w:rsidRPr="005B57E6">
        <w:rPr>
          <w:sz w:val="21"/>
          <w:szCs w:val="22"/>
        </w:rPr>
        <w:t>Lyn</w:t>
      </w:r>
      <w:r w:rsidR="00123BCC" w:rsidRPr="005B57E6">
        <w:rPr>
          <w:sz w:val="21"/>
          <w:szCs w:val="22"/>
        </w:rPr>
        <w:t>n</w:t>
      </w:r>
      <w:r w:rsidR="000D37F4" w:rsidRPr="005B57E6">
        <w:rPr>
          <w:sz w:val="21"/>
          <w:szCs w:val="22"/>
        </w:rPr>
        <w:t xml:space="preserve"> Settles</w:t>
      </w:r>
      <w:r w:rsidR="00123BCC" w:rsidRPr="005B57E6">
        <w:rPr>
          <w:sz w:val="21"/>
          <w:szCs w:val="22"/>
        </w:rPr>
        <w:t xml:space="preserve"> at Ypsilanti </w:t>
      </w:r>
      <w:r w:rsidR="004370DF" w:rsidRPr="005B57E6">
        <w:rPr>
          <w:sz w:val="21"/>
          <w:szCs w:val="22"/>
        </w:rPr>
        <w:t>Community High School</w:t>
      </w:r>
    </w:p>
    <w:p w14:paraId="7D575B75" w14:textId="05E9BEE6" w:rsidR="004370DF" w:rsidRPr="005B57E6" w:rsidRDefault="0068061C" w:rsidP="007E02D7">
      <w:pPr>
        <w:pStyle w:val="ListParagraph"/>
        <w:numPr>
          <w:ilvl w:val="1"/>
          <w:numId w:val="5"/>
        </w:numPr>
        <w:ind w:left="1170"/>
        <w:rPr>
          <w:sz w:val="21"/>
          <w:szCs w:val="22"/>
        </w:rPr>
      </w:pPr>
      <w:r w:rsidRPr="005B57E6">
        <w:rPr>
          <w:i/>
          <w:sz w:val="21"/>
          <w:szCs w:val="22"/>
        </w:rPr>
        <w:t>Out County</w:t>
      </w:r>
      <w:r w:rsidR="00900343" w:rsidRPr="005B57E6">
        <w:rPr>
          <w:sz w:val="21"/>
          <w:szCs w:val="22"/>
        </w:rPr>
        <w:t xml:space="preserve">: 20-Time Project </w:t>
      </w:r>
      <w:r w:rsidR="005568CB" w:rsidRPr="005B57E6">
        <w:rPr>
          <w:sz w:val="21"/>
          <w:szCs w:val="22"/>
        </w:rPr>
        <w:t>at Milan Middle School</w:t>
      </w:r>
    </w:p>
    <w:p w14:paraId="1BA95226" w14:textId="393B97CA" w:rsidR="00361190" w:rsidRPr="00361190" w:rsidRDefault="00672A1A" w:rsidP="00361190">
      <w:pPr>
        <w:rPr>
          <w:sz w:val="22"/>
          <w:szCs w:val="22"/>
        </w:rPr>
      </w:pPr>
      <w:r>
        <w:rPr>
          <w:noProof/>
        </w:rPr>
        <mc:AlternateContent>
          <mc:Choice Requires="wps">
            <w:drawing>
              <wp:anchor distT="0" distB="0" distL="114300" distR="114300" simplePos="0" relativeHeight="251661312" behindDoc="0" locked="0" layoutInCell="1" allowOverlap="1" wp14:anchorId="63660C32" wp14:editId="0F79510D">
                <wp:simplePos x="0" y="0"/>
                <wp:positionH relativeFrom="column">
                  <wp:posOffset>3100313</wp:posOffset>
                </wp:positionH>
                <wp:positionV relativeFrom="paragraph">
                  <wp:posOffset>1198191</wp:posOffset>
                </wp:positionV>
                <wp:extent cx="1816100" cy="287655"/>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1816100" cy="287655"/>
                        </a:xfrm>
                        <a:prstGeom prst="rect">
                          <a:avLst/>
                        </a:prstGeom>
                        <a:solidFill>
                          <a:prstClr val="white"/>
                        </a:solidFill>
                        <a:ln>
                          <a:noFill/>
                        </a:ln>
                      </wps:spPr>
                      <wps:txbx>
                        <w:txbxContent>
                          <w:p w14:paraId="70427931" w14:textId="5C5AEF14" w:rsidR="00D21868" w:rsidRDefault="00552B5F" w:rsidP="00552B5F">
                            <w:pPr>
                              <w:jc w:val="center"/>
                              <w:rPr>
                                <w:i/>
                                <w:sz w:val="16"/>
                                <w:szCs w:val="18"/>
                              </w:rPr>
                            </w:pPr>
                            <w:r>
                              <w:rPr>
                                <w:i/>
                                <w:sz w:val="16"/>
                                <w:szCs w:val="18"/>
                              </w:rPr>
                              <w:t xml:space="preserve">Carpenter Elementary (Ann Arbor) – </w:t>
                            </w:r>
                          </w:p>
                          <w:p w14:paraId="5EA9302B" w14:textId="657EC80A" w:rsidR="00552B5F" w:rsidRPr="00D21868" w:rsidRDefault="00552B5F" w:rsidP="00552B5F">
                            <w:pPr>
                              <w:jc w:val="center"/>
                              <w:rPr>
                                <w:i/>
                                <w:sz w:val="16"/>
                                <w:szCs w:val="18"/>
                              </w:rPr>
                            </w:pPr>
                            <w:r>
                              <w:rPr>
                                <w:i/>
                                <w:sz w:val="16"/>
                                <w:szCs w:val="18"/>
                              </w:rPr>
                              <w:t>I Got Yo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3660C32" id="Text Box 13" o:spid="_x0000_s1028" type="#_x0000_t202" style="position:absolute;margin-left:244.1pt;margin-top:94.35pt;width:143pt;height:22.6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" stroked="f">
                <v:textbox inset="0,0,0,0">
                  <w:txbxContent>
                    <w:p w14:paraId="70427931" w14:textId="5C5AEF14" w:rsidR="00D21868" w:rsidRDefault="00552B5F" w:rsidP="00552B5F">
                      <w:pPr>
                        <w:jc w:val="center"/>
                        <w:rPr>
                          <w:i/>
                          <w:sz w:val="16"/>
                          <w:szCs w:val="18"/>
                        </w:rPr>
                      </w:pPr>
                      <w:r>
                        <w:rPr>
                          <w:i/>
                          <w:sz w:val="16"/>
                          <w:szCs w:val="18"/>
                        </w:rPr>
                        <w:t xml:space="preserve">Carpenter Elementary (Ann Arbor) – </w:t>
                      </w:r>
                    </w:p>
                    <w:p w14:paraId="5EA9302B" w14:textId="657EC80A" w:rsidR="00552B5F" w:rsidRPr="00D21868" w:rsidRDefault="00552B5F" w:rsidP="00552B5F">
                      <w:pPr>
                        <w:jc w:val="center"/>
                        <w:rPr>
                          <w:i/>
                          <w:sz w:val="16"/>
                          <w:szCs w:val="18"/>
                        </w:rPr>
                      </w:pPr>
                      <w:r>
                        <w:rPr>
                          <w:i/>
                          <w:sz w:val="16"/>
                          <w:szCs w:val="18"/>
                        </w:rPr>
                        <w:t>I Got You!</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2A87497" wp14:editId="71291B11">
                <wp:simplePos x="0" y="0"/>
                <wp:positionH relativeFrom="column">
                  <wp:posOffset>1370965</wp:posOffset>
                </wp:positionH>
                <wp:positionV relativeFrom="paragraph">
                  <wp:posOffset>1195651</wp:posOffset>
                </wp:positionV>
                <wp:extent cx="1816100" cy="287655"/>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1816100" cy="287655"/>
                        </a:xfrm>
                        <a:prstGeom prst="rect">
                          <a:avLst/>
                        </a:prstGeom>
                        <a:solidFill>
                          <a:prstClr val="white"/>
                        </a:solidFill>
                        <a:ln>
                          <a:noFill/>
                        </a:ln>
                      </wps:spPr>
                      <wps:txbx>
                        <w:txbxContent>
                          <w:p w14:paraId="7D53E503" w14:textId="03DF048B" w:rsidR="00D21868" w:rsidRDefault="00D21868" w:rsidP="00D21868">
                            <w:pPr>
                              <w:jc w:val="center"/>
                              <w:rPr>
                                <w:i/>
                                <w:sz w:val="16"/>
                                <w:szCs w:val="18"/>
                              </w:rPr>
                            </w:pPr>
                            <w:r>
                              <w:rPr>
                                <w:i/>
                                <w:sz w:val="16"/>
                                <w:szCs w:val="18"/>
                              </w:rPr>
                              <w:t xml:space="preserve">Erickson Elementary (Ypsilanti) – </w:t>
                            </w:r>
                          </w:p>
                          <w:p w14:paraId="5BB1B8FD" w14:textId="60F58AFC" w:rsidR="00D21868" w:rsidRPr="00D21868" w:rsidRDefault="00D21868" w:rsidP="00D21868">
                            <w:pPr>
                              <w:jc w:val="center"/>
                              <w:rPr>
                                <w:i/>
                                <w:sz w:val="16"/>
                                <w:szCs w:val="18"/>
                              </w:rPr>
                            </w:pPr>
                            <w:r>
                              <w:rPr>
                                <w:i/>
                                <w:sz w:val="16"/>
                                <w:szCs w:val="18"/>
                              </w:rPr>
                              <w:t>The Leader in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2A87497" id="Text Box 12" o:spid="_x0000_s1029" type="#_x0000_t202" style="position:absolute;margin-left:107.95pt;margin-top:94.15pt;width:143pt;height:22.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" stroked="f">
                <v:textbox inset="0,0,0,0">
                  <w:txbxContent>
                    <w:p w14:paraId="7D53E503" w14:textId="03DF048B" w:rsidR="00D21868" w:rsidRDefault="00D21868" w:rsidP="00D21868">
                      <w:pPr>
                        <w:jc w:val="center"/>
                        <w:rPr>
                          <w:i/>
                          <w:sz w:val="16"/>
                          <w:szCs w:val="18"/>
                        </w:rPr>
                      </w:pPr>
                      <w:r>
                        <w:rPr>
                          <w:i/>
                          <w:sz w:val="16"/>
                          <w:szCs w:val="18"/>
                        </w:rPr>
                        <w:t xml:space="preserve">Erickson Elementary (Ypsilanti) – </w:t>
                      </w:r>
                    </w:p>
                    <w:p w14:paraId="5BB1B8FD" w14:textId="60F58AFC" w:rsidR="00D21868" w:rsidRPr="00D21868" w:rsidRDefault="00D21868" w:rsidP="00D21868">
                      <w:pPr>
                        <w:jc w:val="center"/>
                        <w:rPr>
                          <w:i/>
                          <w:sz w:val="16"/>
                          <w:szCs w:val="18"/>
                        </w:rPr>
                      </w:pPr>
                      <w:r>
                        <w:rPr>
                          <w:i/>
                          <w:sz w:val="16"/>
                          <w:szCs w:val="18"/>
                        </w:rPr>
                        <w:t>The Leader in Me</w:t>
                      </w:r>
                    </w:p>
                  </w:txbxContent>
                </v:textbox>
              </v:shape>
            </w:pict>
          </mc:Fallback>
        </mc:AlternateContent>
      </w:r>
      <w:r>
        <w:rPr>
          <w:noProof/>
          <w:sz w:val="22"/>
          <w:szCs w:val="22"/>
        </w:rPr>
        <mc:AlternateContent>
          <mc:Choice Requires="wpg">
            <w:drawing>
              <wp:anchor distT="0" distB="0" distL="114300" distR="114300" simplePos="0" relativeHeight="251657216" behindDoc="0" locked="0" layoutInCell="1" allowOverlap="1" wp14:anchorId="1C325674" wp14:editId="401B3364">
                <wp:simplePos x="0" y="0"/>
                <wp:positionH relativeFrom="column">
                  <wp:posOffset>1373194</wp:posOffset>
                </wp:positionH>
                <wp:positionV relativeFrom="paragraph">
                  <wp:posOffset>42545</wp:posOffset>
                </wp:positionV>
                <wp:extent cx="3429090" cy="1157591"/>
                <wp:effectExtent l="0" t="0" r="0" b="0"/>
                <wp:wrapNone/>
                <wp:docPr id="8" name="Group 8"/>
                <wp:cNvGraphicFramePr/>
                <a:graphic xmlns:a="http://schemas.openxmlformats.org/drawingml/2006/main">
                  <a:graphicData uri="http://schemas.microsoft.com/office/word/2010/wordprocessingGroup">
                    <wpg:wgp>
                      <wpg:cNvGrpSpPr/>
                      <wpg:grpSpPr>
                        <a:xfrm>
                          <a:off x="0" y="0"/>
                          <a:ext cx="3429090" cy="1157591"/>
                          <a:chOff x="-1905" y="0"/>
                          <a:chExt cx="3888317" cy="1312545"/>
                        </a:xfrm>
                      </wpg:grpSpPr>
                      <pic:pic xmlns:pic="http://schemas.openxmlformats.org/drawingml/2006/picture">
                        <pic:nvPicPr>
                          <pic:cNvPr id="6" name="Picture 6" descr="P:\a2y\Foundation\E3 &amp; Business Education Honor Roll\2018\Photo's\IMG_20180418_073045339.jpg"/>
                          <pic:cNvPicPr>
                            <a:picLocks noChangeAspect="1"/>
                          </pic:cNvPicPr>
                        </pic:nvPicPr>
                        <pic:blipFill rotWithShape="1">
                          <a:blip r:embed="rId12" cstate="print">
                            <a:extLst>
                              <a:ext uri="{28A0092B-C50C-407E-A947-70E740481C1C}">
                                <a14:useLocalDpi xmlns:a14="http://schemas.microsoft.com/office/drawing/2010/main" val="0"/>
                              </a:ext>
                            </a:extLst>
                          </a:blip>
                          <a:srcRect l="8726" t="19941" r="11826" b="13557"/>
                          <a:stretch/>
                        </pic:blipFill>
                        <pic:spPr bwMode="auto">
                          <a:xfrm>
                            <a:off x="-1905" y="0"/>
                            <a:ext cx="2091055" cy="13125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9" descr="P:\a2y\Foundation\E3 &amp; Business Education Honor Roll\2018\Photo's\IMG_20180418_073037060.jpg"/>
                          <pic:cNvPicPr>
                            <a:picLocks noChangeAspect="1"/>
                          </pic:cNvPicPr>
                        </pic:nvPicPr>
                        <pic:blipFill rotWithShape="1">
                          <a:blip r:embed="rId13" cstate="print">
                            <a:extLst>
                              <a:ext uri="{28A0092B-C50C-407E-A947-70E740481C1C}">
                                <a14:useLocalDpi xmlns:a14="http://schemas.microsoft.com/office/drawing/2010/main" val="0"/>
                              </a:ext>
                            </a:extLst>
                          </a:blip>
                          <a:srcRect l="5203" t="7584"/>
                          <a:stretch/>
                        </pic:blipFill>
                        <pic:spPr bwMode="auto">
                          <a:xfrm flipH="1">
                            <a:off x="2091267" y="0"/>
                            <a:ext cx="1795145" cy="13125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77218979" id="Group 8" o:spid="_x0000_s1026" style="position:absolute;margin-left:108.15pt;margin-top:3.35pt;width:270pt;height:91.15pt;z-index:251663360;mso-width-relative:margin;mso-height-relative:margin" coordorigin="-19" coordsize="38883,131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9;width:20910;height:13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">
                  <v:imagedata r:id="rId14" o:title="IMG_20180418_073045339" croptop="13069f" cropbottom="8885f" cropleft="5719f" cropright="7750f"/>
                </v:shape>
                <v:shape id="Picture 9" o:spid="_x0000_s1028" type="#_x0000_t75" style="position:absolute;left:20912;width:17952;height:1312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">
                  <v:imagedata r:id="rId15" o:title="IMG_20180418_073037060" croptop="4970f" cropleft="3410f"/>
                </v:shape>
              </v:group>
            </w:pict>
          </mc:Fallback>
        </mc:AlternateContent>
      </w:r>
    </w:p>
    <w:sectPr w:rsidR="00361190" w:rsidRPr="00361190" w:rsidSect="00136B31">
      <w:headerReference w:type="default" r:id="rId16"/>
      <w:pgSz w:w="12240" w:h="15840"/>
      <w:pgMar w:top="1966" w:right="1440" w:bottom="97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2A60CE" w14:textId="77777777" w:rsidR="00DC0B46" w:rsidRDefault="00DC0B46" w:rsidP="00102125">
      <w:r>
        <w:separator/>
      </w:r>
    </w:p>
  </w:endnote>
  <w:endnote w:type="continuationSeparator" w:id="0">
    <w:p w14:paraId="1B698068" w14:textId="77777777" w:rsidR="00DC0B46" w:rsidRDefault="00DC0B46" w:rsidP="00102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B9509F" w14:textId="77777777" w:rsidR="00DC0B46" w:rsidRDefault="00DC0B46" w:rsidP="00102125">
      <w:r>
        <w:separator/>
      </w:r>
    </w:p>
  </w:footnote>
  <w:footnote w:type="continuationSeparator" w:id="0">
    <w:p w14:paraId="50E2B80F" w14:textId="77777777" w:rsidR="00DC0B46" w:rsidRDefault="00DC0B46" w:rsidP="001021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F7FE9" w14:textId="669D6250" w:rsidR="005A46F1" w:rsidRDefault="00136B31" w:rsidP="00E82E5E">
    <w:pPr>
      <w:rPr>
        <w:b/>
        <w:color w:val="358CBB"/>
        <w:sz w:val="26"/>
        <w:szCs w:val="26"/>
      </w:rPr>
    </w:pPr>
    <w:r>
      <w:rPr>
        <w:noProof/>
      </w:rPr>
      <w:drawing>
        <wp:anchor distT="0" distB="0" distL="114300" distR="114300" simplePos="0" relativeHeight="251662336" behindDoc="1" locked="0" layoutInCell="1" allowOverlap="1" wp14:anchorId="3ED18069" wp14:editId="4784B9FE">
          <wp:simplePos x="0" y="0"/>
          <wp:positionH relativeFrom="column">
            <wp:posOffset>0</wp:posOffset>
          </wp:positionH>
          <wp:positionV relativeFrom="paragraph">
            <wp:posOffset>31995</wp:posOffset>
          </wp:positionV>
          <wp:extent cx="1486535" cy="642620"/>
          <wp:effectExtent l="0" t="0" r="0" b="5080"/>
          <wp:wrapTight wrapText="bothSides">
            <wp:wrapPolygon edited="0">
              <wp:start x="0" y="0"/>
              <wp:lineTo x="0" y="21344"/>
              <wp:lineTo x="21406" y="21344"/>
              <wp:lineTo x="214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2YLogo_100Years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6535" cy="642620"/>
                  </a:xfrm>
                  <a:prstGeom prst="rect">
                    <a:avLst/>
                  </a:prstGeom>
                </pic:spPr>
              </pic:pic>
            </a:graphicData>
          </a:graphic>
          <wp14:sizeRelH relativeFrom="page">
            <wp14:pctWidth>0</wp14:pctWidth>
          </wp14:sizeRelH>
          <wp14:sizeRelV relativeFrom="page">
            <wp14:pctHeight>0</wp14:pctHeight>
          </wp14:sizeRelV>
        </wp:anchor>
      </w:drawing>
    </w:r>
  </w:p>
  <w:p w14:paraId="7BB5F35E" w14:textId="6607B6BC" w:rsidR="00102125" w:rsidRPr="00B80E1F" w:rsidRDefault="00102125" w:rsidP="003A3307">
    <w:pPr>
      <w:ind w:left="2160" w:firstLine="720"/>
      <w:rPr>
        <w:b/>
        <w:color w:val="278DCB"/>
        <w:sz w:val="28"/>
        <w:szCs w:val="30"/>
      </w:rPr>
    </w:pPr>
    <w:r w:rsidRPr="00B80E1F">
      <w:rPr>
        <w:b/>
        <w:color w:val="278DCB"/>
        <w:sz w:val="28"/>
        <w:szCs w:val="30"/>
      </w:rPr>
      <w:t>A2Y Chamber presents the</w:t>
    </w:r>
  </w:p>
  <w:p w14:paraId="0E46539D" w14:textId="7C75FF33" w:rsidR="00102125" w:rsidRPr="00B80E1F" w:rsidRDefault="00102125" w:rsidP="00015E95">
    <w:pPr>
      <w:ind w:left="2160" w:firstLine="720"/>
      <w:rPr>
        <w:color w:val="278DCB"/>
        <w:sz w:val="28"/>
        <w:szCs w:val="30"/>
      </w:rPr>
    </w:pPr>
    <w:r w:rsidRPr="00B80E1F">
      <w:rPr>
        <w:b/>
        <w:color w:val="278DCB"/>
        <w:sz w:val="28"/>
        <w:szCs w:val="30"/>
      </w:rPr>
      <w:t>201</w:t>
    </w:r>
    <w:r w:rsidR="005066D0" w:rsidRPr="00B80E1F">
      <w:rPr>
        <w:b/>
        <w:color w:val="278DCB"/>
        <w:sz w:val="28"/>
        <w:szCs w:val="30"/>
      </w:rPr>
      <w:t>9</w:t>
    </w:r>
    <w:r w:rsidRPr="00B80E1F">
      <w:rPr>
        <w:b/>
        <w:color w:val="278DCB"/>
        <w:sz w:val="28"/>
        <w:szCs w:val="30"/>
      </w:rPr>
      <w:t xml:space="preserve"> Exemplary Educational Endeavors (E³) Awards</w:t>
    </w:r>
  </w:p>
  <w:p w14:paraId="6088BDE3" w14:textId="09D9456D" w:rsidR="00102125" w:rsidRDefault="00367725">
    <w:pPr>
      <w:pStyle w:val="Header"/>
    </w:pPr>
    <w:r w:rsidRPr="005B57E6">
      <w:rPr>
        <w:noProof/>
        <w:color w:val="278DCB"/>
      </w:rPr>
      <mc:AlternateContent>
        <mc:Choice Requires="wps">
          <w:drawing>
            <wp:anchor distT="0" distB="0" distL="114300" distR="114300" simplePos="0" relativeHeight="251660288" behindDoc="0" locked="0" layoutInCell="1" allowOverlap="1" wp14:anchorId="6165CAE0" wp14:editId="67CA2E52">
              <wp:simplePos x="0" y="0"/>
              <wp:positionH relativeFrom="column">
                <wp:posOffset>1783080</wp:posOffset>
              </wp:positionH>
              <wp:positionV relativeFrom="paragraph">
                <wp:posOffset>34925</wp:posOffset>
              </wp:positionV>
              <wp:extent cx="3830320" cy="8255"/>
              <wp:effectExtent l="0" t="0" r="17780" b="29845"/>
              <wp:wrapNone/>
              <wp:docPr id="1" name="Straight Connector 1"/>
              <wp:cNvGraphicFramePr/>
              <a:graphic xmlns:a="http://schemas.openxmlformats.org/drawingml/2006/main">
                <a:graphicData uri="http://schemas.microsoft.com/office/word/2010/wordprocessingShape">
                  <wps:wsp>
                    <wps:cNvCnPr/>
                    <wps:spPr>
                      <a:xfrm>
                        <a:off x="0" y="0"/>
                        <a:ext cx="3830320" cy="8255"/>
                      </a:xfrm>
                      <a:prstGeom prst="line">
                        <a:avLst/>
                      </a:prstGeom>
                      <a:ln w="12700">
                        <a:solidFill>
                          <a:srgbClr val="358CB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4pt,2.75pt" to="442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" strokecolor="#358cbb" strokeweight="1pt">
              <v:stroke joinstyle="miter"/>
            </v:line>
          </w:pict>
        </mc:Fallback>
      </mc:AlternateContent>
    </w:r>
    <w:r w:rsidR="00015E95">
      <w:tab/>
    </w:r>
    <w:r w:rsidR="00015E95">
      <w:tab/>
    </w:r>
    <w:r w:rsidR="00015E95">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1BCC"/>
    <w:multiLevelType w:val="hybridMultilevel"/>
    <w:tmpl w:val="31C81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0D539C0"/>
    <w:multiLevelType w:val="hybridMultilevel"/>
    <w:tmpl w:val="7B2A9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1F1310F"/>
    <w:multiLevelType w:val="hybridMultilevel"/>
    <w:tmpl w:val="A674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E3B601E"/>
    <w:multiLevelType w:val="hybridMultilevel"/>
    <w:tmpl w:val="6310F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F373877"/>
    <w:multiLevelType w:val="hybridMultilevel"/>
    <w:tmpl w:val="F286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0NjIyNjQ3M7UwN7RQ0lEKTi0uzszPAykwqgUAXJvnYiwAAAA="/>
  </w:docVars>
  <w:rsids>
    <w:rsidRoot w:val="004225A3"/>
    <w:rsid w:val="0001434F"/>
    <w:rsid w:val="00015E95"/>
    <w:rsid w:val="00023664"/>
    <w:rsid w:val="00050583"/>
    <w:rsid w:val="00086D3C"/>
    <w:rsid w:val="000D37F4"/>
    <w:rsid w:val="000F2B51"/>
    <w:rsid w:val="00102125"/>
    <w:rsid w:val="00123BCC"/>
    <w:rsid w:val="00136B31"/>
    <w:rsid w:val="001420A7"/>
    <w:rsid w:val="00166499"/>
    <w:rsid w:val="001819A5"/>
    <w:rsid w:val="0019081A"/>
    <w:rsid w:val="001A2E08"/>
    <w:rsid w:val="001C773C"/>
    <w:rsid w:val="001F1153"/>
    <w:rsid w:val="00266052"/>
    <w:rsid w:val="002D4D58"/>
    <w:rsid w:val="002E282D"/>
    <w:rsid w:val="002E4100"/>
    <w:rsid w:val="0030212E"/>
    <w:rsid w:val="0031573F"/>
    <w:rsid w:val="00341665"/>
    <w:rsid w:val="00361190"/>
    <w:rsid w:val="00367725"/>
    <w:rsid w:val="00375993"/>
    <w:rsid w:val="003A3307"/>
    <w:rsid w:val="003C30E1"/>
    <w:rsid w:val="00421620"/>
    <w:rsid w:val="004225A3"/>
    <w:rsid w:val="004370DF"/>
    <w:rsid w:val="00492710"/>
    <w:rsid w:val="004A1D55"/>
    <w:rsid w:val="005066D0"/>
    <w:rsid w:val="00545ABE"/>
    <w:rsid w:val="00552B5F"/>
    <w:rsid w:val="005568CB"/>
    <w:rsid w:val="00557A38"/>
    <w:rsid w:val="005652EB"/>
    <w:rsid w:val="00583CF1"/>
    <w:rsid w:val="00585FCF"/>
    <w:rsid w:val="005A46F1"/>
    <w:rsid w:val="005A7BBF"/>
    <w:rsid w:val="005B57E6"/>
    <w:rsid w:val="00655AAC"/>
    <w:rsid w:val="006677CF"/>
    <w:rsid w:val="00672A1A"/>
    <w:rsid w:val="0068061C"/>
    <w:rsid w:val="006E3B59"/>
    <w:rsid w:val="007525DA"/>
    <w:rsid w:val="007701DE"/>
    <w:rsid w:val="00775284"/>
    <w:rsid w:val="007A0A60"/>
    <w:rsid w:val="007A306B"/>
    <w:rsid w:val="007C0500"/>
    <w:rsid w:val="007E02D7"/>
    <w:rsid w:val="007F29CA"/>
    <w:rsid w:val="00801CE2"/>
    <w:rsid w:val="00810019"/>
    <w:rsid w:val="00813748"/>
    <w:rsid w:val="00900343"/>
    <w:rsid w:val="0091172E"/>
    <w:rsid w:val="00946E99"/>
    <w:rsid w:val="009962F5"/>
    <w:rsid w:val="009A09BD"/>
    <w:rsid w:val="009B499B"/>
    <w:rsid w:val="00A11A94"/>
    <w:rsid w:val="00A124DC"/>
    <w:rsid w:val="00AA15AB"/>
    <w:rsid w:val="00AD2909"/>
    <w:rsid w:val="00AE63AE"/>
    <w:rsid w:val="00B247BF"/>
    <w:rsid w:val="00B541E2"/>
    <w:rsid w:val="00B80E1F"/>
    <w:rsid w:val="00B94697"/>
    <w:rsid w:val="00B97DC0"/>
    <w:rsid w:val="00BC4958"/>
    <w:rsid w:val="00BC579D"/>
    <w:rsid w:val="00BD1E27"/>
    <w:rsid w:val="00BD5798"/>
    <w:rsid w:val="00BE0403"/>
    <w:rsid w:val="00BE1A1F"/>
    <w:rsid w:val="00BE395C"/>
    <w:rsid w:val="00BF0E3F"/>
    <w:rsid w:val="00C52467"/>
    <w:rsid w:val="00C63247"/>
    <w:rsid w:val="00C91201"/>
    <w:rsid w:val="00CB09A0"/>
    <w:rsid w:val="00CC19ED"/>
    <w:rsid w:val="00CC4E76"/>
    <w:rsid w:val="00D21868"/>
    <w:rsid w:val="00D52BD2"/>
    <w:rsid w:val="00D746F3"/>
    <w:rsid w:val="00DB01BA"/>
    <w:rsid w:val="00DC0B46"/>
    <w:rsid w:val="00DD7494"/>
    <w:rsid w:val="00DF25A3"/>
    <w:rsid w:val="00E325DE"/>
    <w:rsid w:val="00E46D7D"/>
    <w:rsid w:val="00E75856"/>
    <w:rsid w:val="00E82E5E"/>
    <w:rsid w:val="00E84513"/>
    <w:rsid w:val="00E9079B"/>
    <w:rsid w:val="00ED5DB7"/>
    <w:rsid w:val="00EF4640"/>
    <w:rsid w:val="00F1651B"/>
    <w:rsid w:val="00F31736"/>
    <w:rsid w:val="00F73768"/>
    <w:rsid w:val="00F96CA0"/>
    <w:rsid w:val="00FE356E"/>
    <w:rsid w:val="00FF4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F3A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5A3"/>
    <w:pPr>
      <w:ind w:left="720"/>
      <w:contextualSpacing/>
    </w:pPr>
  </w:style>
  <w:style w:type="paragraph" w:styleId="Header">
    <w:name w:val="header"/>
    <w:basedOn w:val="Normal"/>
    <w:link w:val="HeaderChar"/>
    <w:uiPriority w:val="99"/>
    <w:unhideWhenUsed/>
    <w:rsid w:val="00102125"/>
    <w:pPr>
      <w:tabs>
        <w:tab w:val="center" w:pos="4680"/>
        <w:tab w:val="right" w:pos="9360"/>
      </w:tabs>
    </w:pPr>
  </w:style>
  <w:style w:type="character" w:customStyle="1" w:styleId="HeaderChar">
    <w:name w:val="Header Char"/>
    <w:basedOn w:val="DefaultParagraphFont"/>
    <w:link w:val="Header"/>
    <w:uiPriority w:val="99"/>
    <w:rsid w:val="00102125"/>
  </w:style>
  <w:style w:type="paragraph" w:styleId="Footer">
    <w:name w:val="footer"/>
    <w:basedOn w:val="Normal"/>
    <w:link w:val="FooterChar"/>
    <w:uiPriority w:val="99"/>
    <w:unhideWhenUsed/>
    <w:rsid w:val="00102125"/>
    <w:pPr>
      <w:tabs>
        <w:tab w:val="center" w:pos="4680"/>
        <w:tab w:val="right" w:pos="9360"/>
      </w:tabs>
    </w:pPr>
  </w:style>
  <w:style w:type="character" w:customStyle="1" w:styleId="FooterChar">
    <w:name w:val="Footer Char"/>
    <w:basedOn w:val="DefaultParagraphFont"/>
    <w:link w:val="Footer"/>
    <w:uiPriority w:val="99"/>
    <w:rsid w:val="00102125"/>
  </w:style>
  <w:style w:type="character" w:styleId="Hyperlink">
    <w:name w:val="Hyperlink"/>
    <w:basedOn w:val="DefaultParagraphFont"/>
    <w:uiPriority w:val="99"/>
    <w:unhideWhenUsed/>
    <w:rsid w:val="00DB01BA"/>
    <w:rPr>
      <w:color w:val="0563C1" w:themeColor="hyperlink"/>
      <w:u w:val="single"/>
    </w:rPr>
  </w:style>
  <w:style w:type="character" w:customStyle="1" w:styleId="UnresolvedMention">
    <w:name w:val="Unresolved Mention"/>
    <w:basedOn w:val="DefaultParagraphFont"/>
    <w:uiPriority w:val="99"/>
    <w:semiHidden/>
    <w:unhideWhenUsed/>
    <w:rsid w:val="00DB01BA"/>
    <w:rPr>
      <w:color w:val="605E5C"/>
      <w:shd w:val="clear" w:color="auto" w:fill="E1DFDD"/>
    </w:rPr>
  </w:style>
  <w:style w:type="paragraph" w:styleId="Caption">
    <w:name w:val="caption"/>
    <w:basedOn w:val="Normal"/>
    <w:next w:val="Normal"/>
    <w:uiPriority w:val="35"/>
    <w:unhideWhenUsed/>
    <w:qFormat/>
    <w:rsid w:val="00801CE2"/>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9B49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499B"/>
    <w:rPr>
      <w:rFonts w:ascii="Times New Roman" w:hAnsi="Times New Roman" w:cs="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5A3"/>
    <w:pPr>
      <w:ind w:left="720"/>
      <w:contextualSpacing/>
    </w:pPr>
  </w:style>
  <w:style w:type="paragraph" w:styleId="Header">
    <w:name w:val="header"/>
    <w:basedOn w:val="Normal"/>
    <w:link w:val="HeaderChar"/>
    <w:uiPriority w:val="99"/>
    <w:unhideWhenUsed/>
    <w:rsid w:val="00102125"/>
    <w:pPr>
      <w:tabs>
        <w:tab w:val="center" w:pos="4680"/>
        <w:tab w:val="right" w:pos="9360"/>
      </w:tabs>
    </w:pPr>
  </w:style>
  <w:style w:type="character" w:customStyle="1" w:styleId="HeaderChar">
    <w:name w:val="Header Char"/>
    <w:basedOn w:val="DefaultParagraphFont"/>
    <w:link w:val="Header"/>
    <w:uiPriority w:val="99"/>
    <w:rsid w:val="00102125"/>
  </w:style>
  <w:style w:type="paragraph" w:styleId="Footer">
    <w:name w:val="footer"/>
    <w:basedOn w:val="Normal"/>
    <w:link w:val="FooterChar"/>
    <w:uiPriority w:val="99"/>
    <w:unhideWhenUsed/>
    <w:rsid w:val="00102125"/>
    <w:pPr>
      <w:tabs>
        <w:tab w:val="center" w:pos="4680"/>
        <w:tab w:val="right" w:pos="9360"/>
      </w:tabs>
    </w:pPr>
  </w:style>
  <w:style w:type="character" w:customStyle="1" w:styleId="FooterChar">
    <w:name w:val="Footer Char"/>
    <w:basedOn w:val="DefaultParagraphFont"/>
    <w:link w:val="Footer"/>
    <w:uiPriority w:val="99"/>
    <w:rsid w:val="00102125"/>
  </w:style>
  <w:style w:type="character" w:styleId="Hyperlink">
    <w:name w:val="Hyperlink"/>
    <w:basedOn w:val="DefaultParagraphFont"/>
    <w:uiPriority w:val="99"/>
    <w:unhideWhenUsed/>
    <w:rsid w:val="00DB01BA"/>
    <w:rPr>
      <w:color w:val="0563C1" w:themeColor="hyperlink"/>
      <w:u w:val="single"/>
    </w:rPr>
  </w:style>
  <w:style w:type="character" w:customStyle="1" w:styleId="UnresolvedMention">
    <w:name w:val="Unresolved Mention"/>
    <w:basedOn w:val="DefaultParagraphFont"/>
    <w:uiPriority w:val="99"/>
    <w:semiHidden/>
    <w:unhideWhenUsed/>
    <w:rsid w:val="00DB01BA"/>
    <w:rPr>
      <w:color w:val="605E5C"/>
      <w:shd w:val="clear" w:color="auto" w:fill="E1DFDD"/>
    </w:rPr>
  </w:style>
  <w:style w:type="paragraph" w:styleId="Caption">
    <w:name w:val="caption"/>
    <w:basedOn w:val="Normal"/>
    <w:next w:val="Normal"/>
    <w:uiPriority w:val="35"/>
    <w:unhideWhenUsed/>
    <w:qFormat/>
    <w:rsid w:val="00801CE2"/>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9B49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499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2ychamber.org/foundation/e3-awards-business-education-honor-roll/" TargetMode="External"/><Relationship Id="rId13" Type="http://schemas.openxmlformats.org/officeDocument/2006/relationships/image" Target="media/image4.jpe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Barbara@a2ychamber.org" TargetMode="Externa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ley Kryscynski</dc:creator>
  <cp:lastModifiedBy>Barbara Davenport</cp:lastModifiedBy>
  <cp:revision>4</cp:revision>
  <cp:lastPrinted>2019-01-16T19:38:00Z</cp:lastPrinted>
  <dcterms:created xsi:type="dcterms:W3CDTF">2019-01-16T19:39:00Z</dcterms:created>
  <dcterms:modified xsi:type="dcterms:W3CDTF">2019-01-16T21:49:00Z</dcterms:modified>
</cp:coreProperties>
</file>